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65683" w14:textId="71B15C76" w:rsidR="00390006" w:rsidRPr="00390006" w:rsidRDefault="000B1B4D" w:rsidP="00390006">
      <w:pPr>
        <w:jc w:val="center"/>
        <w:rPr>
          <w:rFonts w:ascii="Comic Sans MS" w:hAnsi="Comic Sans MS"/>
          <w:color w:val="0070C0"/>
          <w:sz w:val="56"/>
          <w:szCs w:val="56"/>
        </w:rPr>
      </w:pPr>
      <w:r>
        <w:rPr>
          <w:rFonts w:ascii="Comic Sans MS" w:hAnsi="Comic Sans MS"/>
          <w:color w:val="0070C0"/>
          <w:sz w:val="56"/>
          <w:szCs w:val="56"/>
          <w:lang w:eastAsia="zh-CN"/>
        </w:rPr>
        <w:t>H</w:t>
      </w:r>
      <w:r w:rsidRPr="00390006">
        <w:rPr>
          <w:rFonts w:ascii="Comic Sans MS" w:hAnsi="Comic Sans MS"/>
          <w:color w:val="0070C0"/>
          <w:sz w:val="56"/>
          <w:szCs w:val="56"/>
        </w:rPr>
        <w:t>igh</w:t>
      </w:r>
      <w:r w:rsidR="00390006" w:rsidRPr="00390006">
        <w:rPr>
          <w:rFonts w:ascii="Comic Sans MS" w:hAnsi="Comic Sans MS"/>
          <w:color w:val="0070C0"/>
          <w:sz w:val="56"/>
          <w:szCs w:val="56"/>
        </w:rPr>
        <w:t xml:space="preserve"> Level Design (HLD)</w:t>
      </w:r>
    </w:p>
    <w:p w14:paraId="39C91868" w14:textId="4F53F8FB" w:rsidR="00390006" w:rsidRPr="00390006" w:rsidRDefault="006F3B25" w:rsidP="00390006">
      <w:pPr>
        <w:jc w:val="center"/>
        <w:rPr>
          <w:color w:val="0070C0"/>
          <w:sz w:val="72"/>
          <w:szCs w:val="72"/>
        </w:rPr>
      </w:pPr>
      <w:r>
        <w:rPr>
          <w:rFonts w:ascii="Comic Sans MS" w:hAnsi="Comic Sans MS"/>
          <w:color w:val="0070C0"/>
          <w:sz w:val="56"/>
          <w:szCs w:val="56"/>
          <w:lang w:eastAsia="zh-CN"/>
        </w:rPr>
        <w:t>Predicting Credit Card Approval</w:t>
      </w:r>
    </w:p>
    <w:p w14:paraId="1FF4903D" w14:textId="42CED824" w:rsidR="00390006" w:rsidRDefault="00390006"/>
    <w:p w14:paraId="1446C2E9" w14:textId="79B01259" w:rsidR="000C0A61" w:rsidRDefault="000C0A61"/>
    <w:p w14:paraId="72BCD8E4" w14:textId="51D986B5" w:rsidR="000C0A61" w:rsidRDefault="000C0A61"/>
    <w:p w14:paraId="2111AC8A" w14:textId="77777777" w:rsidR="000C0A61" w:rsidRDefault="000C0A61"/>
    <w:p w14:paraId="483348C7" w14:textId="4F6661AA" w:rsidR="00390006" w:rsidRPr="000C0A61" w:rsidRDefault="00390006" w:rsidP="00390006">
      <w:pPr>
        <w:tabs>
          <w:tab w:val="left" w:pos="1236"/>
        </w:tabs>
        <w:jc w:val="center"/>
        <w:rPr>
          <w:rFonts w:cstheme="minorHAnsi"/>
          <w:sz w:val="44"/>
          <w:szCs w:val="44"/>
        </w:rPr>
      </w:pPr>
      <w:r w:rsidRPr="000C0A61">
        <w:rPr>
          <w:rFonts w:cstheme="minorHAnsi"/>
          <w:sz w:val="44"/>
          <w:szCs w:val="44"/>
        </w:rPr>
        <w:t>Revision Number: 2.</w:t>
      </w:r>
      <w:r w:rsidR="00B21662">
        <w:rPr>
          <w:rFonts w:cstheme="minorHAnsi"/>
          <w:sz w:val="44"/>
          <w:szCs w:val="44"/>
        </w:rPr>
        <w:t>0</w:t>
      </w:r>
    </w:p>
    <w:p w14:paraId="5338E3CE" w14:textId="0F3C87C5" w:rsidR="00390006" w:rsidRPr="000C0A61" w:rsidRDefault="00390006" w:rsidP="00390006">
      <w:pPr>
        <w:tabs>
          <w:tab w:val="left" w:pos="1236"/>
        </w:tabs>
        <w:jc w:val="center"/>
        <w:rPr>
          <w:rFonts w:cstheme="minorHAnsi"/>
          <w:sz w:val="44"/>
          <w:szCs w:val="44"/>
        </w:rPr>
      </w:pPr>
      <w:r w:rsidRPr="000C0A61">
        <w:rPr>
          <w:rFonts w:cstheme="minorHAnsi"/>
          <w:sz w:val="44"/>
          <w:szCs w:val="44"/>
        </w:rPr>
        <w:t xml:space="preserve">Last date of revision: </w:t>
      </w:r>
      <w:r w:rsidR="006B0466">
        <w:rPr>
          <w:rFonts w:cstheme="minorHAnsi" w:hint="eastAsia"/>
          <w:sz w:val="44"/>
          <w:szCs w:val="44"/>
          <w:lang w:eastAsia="zh-CN"/>
        </w:rPr>
        <w:t>3</w:t>
      </w:r>
      <w:r w:rsidRPr="000C0A61">
        <w:rPr>
          <w:rFonts w:cstheme="minorHAnsi"/>
          <w:sz w:val="44"/>
          <w:szCs w:val="44"/>
        </w:rPr>
        <w:t xml:space="preserve"> </w:t>
      </w:r>
      <w:r w:rsidR="003E16A5">
        <w:rPr>
          <w:rFonts w:cstheme="minorHAnsi"/>
          <w:sz w:val="44"/>
          <w:szCs w:val="44"/>
          <w:lang w:eastAsia="zh-CN"/>
        </w:rPr>
        <w:t>April</w:t>
      </w:r>
      <w:r w:rsidR="00105A6C">
        <w:rPr>
          <w:rFonts w:cstheme="minorHAnsi"/>
          <w:sz w:val="44"/>
          <w:szCs w:val="44"/>
          <w:lang w:eastAsia="zh-CN"/>
        </w:rPr>
        <w:t xml:space="preserve"> </w:t>
      </w:r>
      <w:r w:rsidRPr="000C0A61">
        <w:rPr>
          <w:rFonts w:cstheme="minorHAnsi"/>
          <w:sz w:val="44"/>
          <w:szCs w:val="44"/>
        </w:rPr>
        <w:t>202</w:t>
      </w:r>
      <w:r w:rsidR="006B0466">
        <w:rPr>
          <w:rFonts w:cstheme="minorHAnsi" w:hint="eastAsia"/>
          <w:sz w:val="44"/>
          <w:szCs w:val="44"/>
          <w:lang w:eastAsia="zh-CN"/>
        </w:rPr>
        <w:t>3</w:t>
      </w:r>
    </w:p>
    <w:p w14:paraId="3570E0E4" w14:textId="46704BF1" w:rsidR="00390006" w:rsidRPr="000C0A61" w:rsidRDefault="00390006" w:rsidP="00390006">
      <w:pPr>
        <w:tabs>
          <w:tab w:val="left" w:pos="1236"/>
        </w:tabs>
        <w:jc w:val="center"/>
        <w:rPr>
          <w:rFonts w:cstheme="minorHAnsi"/>
          <w:sz w:val="44"/>
          <w:szCs w:val="44"/>
        </w:rPr>
      </w:pPr>
    </w:p>
    <w:p w14:paraId="5D1E3078" w14:textId="4BDD1BB5" w:rsidR="00390006" w:rsidRPr="000C0A61" w:rsidRDefault="003E16A5" w:rsidP="00390006">
      <w:pPr>
        <w:tabs>
          <w:tab w:val="left" w:pos="1236"/>
        </w:tabs>
        <w:jc w:val="center"/>
        <w:rPr>
          <w:rFonts w:cstheme="minorHAnsi"/>
          <w:sz w:val="44"/>
          <w:szCs w:val="44"/>
        </w:rPr>
      </w:pPr>
      <w:r>
        <w:rPr>
          <w:rFonts w:cstheme="minorHAnsi"/>
          <w:sz w:val="44"/>
          <w:szCs w:val="44"/>
        </w:rPr>
        <w:t>Digambar Vilas Rathod</w:t>
      </w:r>
    </w:p>
    <w:p w14:paraId="47AA3557" w14:textId="1D8AF685" w:rsidR="00390006" w:rsidRPr="000C0A61" w:rsidRDefault="00390006" w:rsidP="00745B6B">
      <w:pPr>
        <w:tabs>
          <w:tab w:val="left" w:pos="1236"/>
        </w:tabs>
        <w:rPr>
          <w:rFonts w:cstheme="minorHAnsi"/>
          <w:sz w:val="44"/>
          <w:szCs w:val="44"/>
        </w:rPr>
      </w:pPr>
    </w:p>
    <w:p w14:paraId="37315D05" w14:textId="7127AE94" w:rsidR="000C0A61" w:rsidRDefault="000C0A61" w:rsidP="00390006">
      <w:pPr>
        <w:tabs>
          <w:tab w:val="left" w:pos="1236"/>
        </w:tabs>
        <w:jc w:val="center"/>
        <w:rPr>
          <w:rFonts w:cstheme="minorHAnsi"/>
        </w:rPr>
      </w:pPr>
    </w:p>
    <w:p w14:paraId="790EB1AE" w14:textId="77777777" w:rsidR="000C0A61" w:rsidRDefault="000C0A61">
      <w:pPr>
        <w:rPr>
          <w:rFonts w:cstheme="minorHAnsi"/>
        </w:rPr>
      </w:pPr>
      <w:r>
        <w:rPr>
          <w:rFonts w:cstheme="minorHAnsi"/>
        </w:rPr>
        <w:br w:type="page"/>
      </w:r>
    </w:p>
    <w:p w14:paraId="26BA0335" w14:textId="15955D6C" w:rsidR="00390006" w:rsidRPr="000C0A61" w:rsidRDefault="000C0A61" w:rsidP="000C0A61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sz w:val="44"/>
          <w:szCs w:val="44"/>
        </w:rPr>
      </w:pPr>
      <w:r w:rsidRPr="00515E3D">
        <w:rPr>
          <w:rFonts w:ascii="Comic Sans MS" w:hAnsi="Comic Sans MS" w:cstheme="minorHAnsi"/>
          <w:b/>
          <w:bCs/>
          <w:color w:val="002060"/>
          <w:sz w:val="44"/>
          <w:szCs w:val="44"/>
        </w:rPr>
        <w:lastRenderedPageBreak/>
        <w:t>Document Version Contr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134"/>
        <w:gridCol w:w="3932"/>
        <w:gridCol w:w="2254"/>
      </w:tblGrid>
      <w:tr w:rsidR="000C0A61" w:rsidRPr="000C0A61" w14:paraId="299CBCB0" w14:textId="77777777" w:rsidTr="004F71E7">
        <w:tc>
          <w:tcPr>
            <w:tcW w:w="1696" w:type="dxa"/>
          </w:tcPr>
          <w:p w14:paraId="66F3037E" w14:textId="0D4839F6" w:rsidR="000C0A61" w:rsidRPr="000C0A61" w:rsidRDefault="000C0A61" w:rsidP="000C0A61">
            <w:pPr>
              <w:tabs>
                <w:tab w:val="left" w:pos="1236"/>
              </w:tabs>
              <w:rPr>
                <w:rFonts w:cstheme="minorHAnsi"/>
                <w:b/>
                <w:bCs/>
                <w:sz w:val="28"/>
                <w:szCs w:val="28"/>
              </w:rPr>
            </w:pPr>
            <w:r w:rsidRPr="000C0A61">
              <w:rPr>
                <w:rFonts w:cstheme="minorHAnsi"/>
                <w:b/>
                <w:bCs/>
                <w:sz w:val="28"/>
                <w:szCs w:val="28"/>
              </w:rPr>
              <w:t>Date Issued</w:t>
            </w:r>
          </w:p>
        </w:tc>
        <w:tc>
          <w:tcPr>
            <w:tcW w:w="1134" w:type="dxa"/>
          </w:tcPr>
          <w:p w14:paraId="13D9E8CB" w14:textId="01A66124" w:rsidR="000C0A61" w:rsidRPr="000C0A61" w:rsidRDefault="000C0A61" w:rsidP="000C0A61">
            <w:pPr>
              <w:tabs>
                <w:tab w:val="left" w:pos="1236"/>
              </w:tabs>
              <w:rPr>
                <w:rFonts w:cstheme="minorHAnsi"/>
                <w:b/>
                <w:bCs/>
                <w:sz w:val="28"/>
                <w:szCs w:val="28"/>
              </w:rPr>
            </w:pPr>
            <w:r w:rsidRPr="000C0A61">
              <w:rPr>
                <w:rFonts w:cstheme="minorHAnsi"/>
                <w:b/>
                <w:bCs/>
                <w:sz w:val="28"/>
                <w:szCs w:val="28"/>
              </w:rPr>
              <w:t>Version</w:t>
            </w:r>
          </w:p>
        </w:tc>
        <w:tc>
          <w:tcPr>
            <w:tcW w:w="3932" w:type="dxa"/>
          </w:tcPr>
          <w:p w14:paraId="29C47C6E" w14:textId="3D18EEF8" w:rsidR="000C0A61" w:rsidRPr="000C0A61" w:rsidRDefault="000C0A61" w:rsidP="000C0A61">
            <w:pPr>
              <w:tabs>
                <w:tab w:val="left" w:pos="1236"/>
              </w:tabs>
              <w:rPr>
                <w:rFonts w:cstheme="minorHAnsi"/>
                <w:b/>
                <w:bCs/>
                <w:sz w:val="28"/>
                <w:szCs w:val="28"/>
              </w:rPr>
            </w:pPr>
            <w:r w:rsidRPr="000C0A61">
              <w:rPr>
                <w:rFonts w:cstheme="minorHAnsi"/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2254" w:type="dxa"/>
          </w:tcPr>
          <w:p w14:paraId="71E642C7" w14:textId="299DF69F" w:rsidR="000C0A61" w:rsidRPr="000C0A61" w:rsidRDefault="000C0A61" w:rsidP="000C0A61">
            <w:pPr>
              <w:tabs>
                <w:tab w:val="left" w:pos="1236"/>
              </w:tabs>
              <w:rPr>
                <w:rFonts w:cstheme="minorHAnsi"/>
                <w:b/>
                <w:bCs/>
                <w:sz w:val="28"/>
                <w:szCs w:val="28"/>
              </w:rPr>
            </w:pPr>
            <w:r w:rsidRPr="000C0A61">
              <w:rPr>
                <w:rFonts w:cstheme="minorHAnsi"/>
                <w:b/>
                <w:bCs/>
                <w:sz w:val="28"/>
                <w:szCs w:val="28"/>
              </w:rPr>
              <w:t>Author</w:t>
            </w:r>
          </w:p>
        </w:tc>
      </w:tr>
      <w:tr w:rsidR="000C0A61" w14:paraId="774B190B" w14:textId="77777777" w:rsidTr="004F71E7">
        <w:tc>
          <w:tcPr>
            <w:tcW w:w="1696" w:type="dxa"/>
          </w:tcPr>
          <w:p w14:paraId="7CFF7118" w14:textId="4A5A4260" w:rsidR="00515E3D" w:rsidRDefault="00515E3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8/0</w:t>
            </w:r>
            <w:r w:rsidR="00790B0C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6EA298A8" w14:textId="754F3C90" w:rsidR="000C0A61" w:rsidRDefault="000C0A61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.0</w:t>
            </w:r>
          </w:p>
        </w:tc>
        <w:tc>
          <w:tcPr>
            <w:tcW w:w="3932" w:type="dxa"/>
          </w:tcPr>
          <w:p w14:paraId="6EC75772" w14:textId="7E92DCD9" w:rsidR="000C0A61" w:rsidRDefault="004F71E7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dded Introduction and General description</w:t>
            </w:r>
          </w:p>
        </w:tc>
        <w:tc>
          <w:tcPr>
            <w:tcW w:w="2254" w:type="dxa"/>
          </w:tcPr>
          <w:p w14:paraId="70729856" w14:textId="1C7C02CA" w:rsidR="000C0A61" w:rsidRDefault="006126AA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>Digambar Vilas Rathod</w:t>
            </w:r>
          </w:p>
        </w:tc>
      </w:tr>
      <w:tr w:rsidR="00D62D4D" w14:paraId="0CACE01D" w14:textId="77777777" w:rsidTr="004F71E7">
        <w:tc>
          <w:tcPr>
            <w:tcW w:w="1696" w:type="dxa"/>
          </w:tcPr>
          <w:p w14:paraId="170CBA4D" w14:textId="4247883C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1/0</w:t>
            </w:r>
            <w:r w:rsidR="00790B0C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5E53E6D3" w14:textId="38F76D5F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.1</w:t>
            </w:r>
          </w:p>
        </w:tc>
        <w:tc>
          <w:tcPr>
            <w:tcW w:w="3932" w:type="dxa"/>
          </w:tcPr>
          <w:p w14:paraId="53CB1819" w14:textId="2BC4C990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dded Design details and abstract</w:t>
            </w:r>
          </w:p>
        </w:tc>
        <w:tc>
          <w:tcPr>
            <w:tcW w:w="2254" w:type="dxa"/>
          </w:tcPr>
          <w:p w14:paraId="3168630E" w14:textId="2C89BBCE" w:rsidR="00D62D4D" w:rsidRDefault="00AC41E3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>Digambar Vilas Rathod</w:t>
            </w:r>
          </w:p>
        </w:tc>
      </w:tr>
      <w:tr w:rsidR="00D62D4D" w14:paraId="34FC54AC" w14:textId="77777777" w:rsidTr="004F71E7">
        <w:tc>
          <w:tcPr>
            <w:tcW w:w="1696" w:type="dxa"/>
          </w:tcPr>
          <w:p w14:paraId="5F1E6BB6" w14:textId="041F8468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/0</w:t>
            </w:r>
            <w:r w:rsidR="00790B0C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2D170148" w14:textId="2FD679AF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.2</w:t>
            </w:r>
          </w:p>
        </w:tc>
        <w:tc>
          <w:tcPr>
            <w:tcW w:w="3932" w:type="dxa"/>
          </w:tcPr>
          <w:p w14:paraId="6698EAAA" w14:textId="3A10AC00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reated and organized whole document</w:t>
            </w:r>
          </w:p>
        </w:tc>
        <w:tc>
          <w:tcPr>
            <w:tcW w:w="2254" w:type="dxa"/>
          </w:tcPr>
          <w:p w14:paraId="136F6EDA" w14:textId="0ADB0C8E" w:rsidR="00D62D4D" w:rsidRDefault="00AC41E3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>Digambar Vilas Rathod</w:t>
            </w:r>
          </w:p>
        </w:tc>
      </w:tr>
      <w:tr w:rsidR="00D62D4D" w14:paraId="720CA83C" w14:textId="77777777" w:rsidTr="004F71E7">
        <w:tc>
          <w:tcPr>
            <w:tcW w:w="1696" w:type="dxa"/>
          </w:tcPr>
          <w:p w14:paraId="4F491C28" w14:textId="620F9C69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/</w:t>
            </w:r>
            <w:r w:rsidR="006126AA">
              <w:rPr>
                <w:rFonts w:cstheme="minorHAnsi"/>
                <w:sz w:val="28"/>
                <w:szCs w:val="28"/>
              </w:rPr>
              <w:t>0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42CA03EC" w14:textId="5165C249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.3</w:t>
            </w:r>
          </w:p>
        </w:tc>
        <w:tc>
          <w:tcPr>
            <w:tcW w:w="3932" w:type="dxa"/>
          </w:tcPr>
          <w:p w14:paraId="5B0542F5" w14:textId="0AE89DE5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pdated Design Details</w:t>
            </w:r>
          </w:p>
        </w:tc>
        <w:tc>
          <w:tcPr>
            <w:tcW w:w="2254" w:type="dxa"/>
          </w:tcPr>
          <w:p w14:paraId="73E6A31E" w14:textId="6A579795" w:rsidR="00D62D4D" w:rsidRDefault="00AC41E3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>Digambar Vilas Rathod</w:t>
            </w:r>
          </w:p>
        </w:tc>
      </w:tr>
      <w:tr w:rsidR="00D62D4D" w14:paraId="67350810" w14:textId="77777777" w:rsidTr="004F71E7">
        <w:tc>
          <w:tcPr>
            <w:tcW w:w="1696" w:type="dxa"/>
          </w:tcPr>
          <w:p w14:paraId="6A9F0D31" w14:textId="530C82B8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7/0</w:t>
            </w:r>
            <w:r w:rsidR="006126AA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72C9F354" w14:textId="3DBA2AE9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.4</w:t>
            </w:r>
          </w:p>
        </w:tc>
        <w:tc>
          <w:tcPr>
            <w:tcW w:w="3932" w:type="dxa"/>
          </w:tcPr>
          <w:p w14:paraId="4888D83F" w14:textId="011D936A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hecked and added Performance</w:t>
            </w:r>
          </w:p>
        </w:tc>
        <w:tc>
          <w:tcPr>
            <w:tcW w:w="2254" w:type="dxa"/>
          </w:tcPr>
          <w:p w14:paraId="44DCD71B" w14:textId="233DC800" w:rsidR="00D62D4D" w:rsidRDefault="00597D0A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>Digambar Vilas Rathod</w:t>
            </w:r>
          </w:p>
        </w:tc>
      </w:tr>
      <w:tr w:rsidR="00D62D4D" w14:paraId="71CF1782" w14:textId="77777777" w:rsidTr="004F71E7">
        <w:tc>
          <w:tcPr>
            <w:tcW w:w="1696" w:type="dxa"/>
          </w:tcPr>
          <w:p w14:paraId="2C6FD767" w14:textId="0BD3A002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8/0</w:t>
            </w:r>
            <w:r w:rsidR="006126AA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59A74F0D" w14:textId="4B6EE349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.5</w:t>
            </w:r>
          </w:p>
        </w:tc>
        <w:tc>
          <w:tcPr>
            <w:tcW w:w="3932" w:type="dxa"/>
          </w:tcPr>
          <w:p w14:paraId="02908E40" w14:textId="5D728355" w:rsidR="00D62D4D" w:rsidRDefault="00D62D4D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dded Conclusion and References</w:t>
            </w:r>
          </w:p>
        </w:tc>
        <w:tc>
          <w:tcPr>
            <w:tcW w:w="2254" w:type="dxa"/>
          </w:tcPr>
          <w:p w14:paraId="7EADEFA2" w14:textId="660690FD" w:rsidR="00D62D4D" w:rsidRDefault="00597D0A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>Digambar Vilas Rathod</w:t>
            </w:r>
          </w:p>
        </w:tc>
      </w:tr>
      <w:tr w:rsidR="0040752F" w14:paraId="6C47566B" w14:textId="77777777" w:rsidTr="004F71E7">
        <w:tc>
          <w:tcPr>
            <w:tcW w:w="1696" w:type="dxa"/>
          </w:tcPr>
          <w:p w14:paraId="7883452C" w14:textId="4413312F" w:rsidR="0040752F" w:rsidRDefault="0040752F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1/0</w:t>
            </w:r>
            <w:r w:rsidR="006126AA">
              <w:rPr>
                <w:rFonts w:cstheme="minorHAnsi"/>
                <w:sz w:val="28"/>
                <w:szCs w:val="28"/>
              </w:rPr>
              <w:t>2</w:t>
            </w:r>
            <w:r>
              <w:rPr>
                <w:rFonts w:cstheme="minorHAnsi"/>
                <w:sz w:val="28"/>
                <w:szCs w:val="28"/>
              </w:rPr>
              <w:t>/2022</w:t>
            </w:r>
          </w:p>
        </w:tc>
        <w:tc>
          <w:tcPr>
            <w:tcW w:w="1134" w:type="dxa"/>
          </w:tcPr>
          <w:p w14:paraId="5F019062" w14:textId="58DA5B71" w:rsidR="0040752F" w:rsidRDefault="0040752F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.0</w:t>
            </w:r>
          </w:p>
        </w:tc>
        <w:tc>
          <w:tcPr>
            <w:tcW w:w="3932" w:type="dxa"/>
          </w:tcPr>
          <w:p w14:paraId="5A0CF2EA" w14:textId="0480466B" w:rsidR="0040752F" w:rsidRDefault="0040752F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pdated diagrams in Design Details</w:t>
            </w:r>
          </w:p>
        </w:tc>
        <w:tc>
          <w:tcPr>
            <w:tcW w:w="2254" w:type="dxa"/>
          </w:tcPr>
          <w:p w14:paraId="3DCFE9C1" w14:textId="352C2691" w:rsidR="0040752F" w:rsidRDefault="006126AA" w:rsidP="000C0A61">
            <w:pPr>
              <w:tabs>
                <w:tab w:val="left" w:pos="1236"/>
              </w:tabs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  <w:lang w:eastAsia="zh-CN"/>
              </w:rPr>
              <w:t xml:space="preserve">Digambar </w:t>
            </w:r>
            <w:r w:rsidR="00597D0A">
              <w:rPr>
                <w:rFonts w:cstheme="minorHAnsi"/>
                <w:sz w:val="28"/>
                <w:szCs w:val="28"/>
                <w:lang w:eastAsia="zh-CN"/>
              </w:rPr>
              <w:t>Vilas Rathod</w:t>
            </w:r>
          </w:p>
        </w:tc>
      </w:tr>
    </w:tbl>
    <w:p w14:paraId="45FBA800" w14:textId="62F8D63F" w:rsidR="00515E3D" w:rsidRDefault="00515E3D" w:rsidP="000C0A61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7F4013BD" w14:textId="77777777" w:rsidR="00515E3D" w:rsidRDefault="00515E3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47174682" w14:textId="6D3D5996" w:rsidR="00515E3D" w:rsidRPr="00D159FF" w:rsidRDefault="00B21662" w:rsidP="00D159FF">
      <w:pPr>
        <w:tabs>
          <w:tab w:val="left" w:pos="1236"/>
        </w:tabs>
        <w:jc w:val="center"/>
        <w:rPr>
          <w:rFonts w:cstheme="minorHAnsi"/>
          <w:b/>
          <w:bCs/>
          <w:color w:val="002060"/>
          <w:sz w:val="44"/>
          <w:szCs w:val="44"/>
        </w:rPr>
      </w:pPr>
      <w:r w:rsidRPr="00D159FF">
        <w:rPr>
          <w:rFonts w:cstheme="minorHAnsi"/>
          <w:b/>
          <w:bCs/>
          <w:color w:val="002060"/>
          <w:sz w:val="44"/>
          <w:szCs w:val="44"/>
        </w:rPr>
        <w:lastRenderedPageBreak/>
        <w:t>Table of Content</w:t>
      </w:r>
    </w:p>
    <w:p w14:paraId="65A2BEAF" w14:textId="5506227E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Document Version Control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. 2</w:t>
      </w:r>
    </w:p>
    <w:p w14:paraId="6A944DD4" w14:textId="2ED0673D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Abstract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…………………… 4</w:t>
      </w:r>
    </w:p>
    <w:p w14:paraId="00A70406" w14:textId="09424610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Introduction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…………….. </w:t>
      </w:r>
      <w:r w:rsidR="007F6811">
        <w:rPr>
          <w:rFonts w:cstheme="minorHAnsi"/>
          <w:sz w:val="24"/>
          <w:szCs w:val="24"/>
        </w:rPr>
        <w:t>5</w:t>
      </w:r>
    </w:p>
    <w:p w14:paraId="044201D0" w14:textId="1B936174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1. </w:t>
      </w:r>
      <w:r w:rsidRPr="00D159FF">
        <w:rPr>
          <w:rFonts w:cstheme="minorHAnsi"/>
          <w:sz w:val="24"/>
          <w:szCs w:val="24"/>
        </w:rPr>
        <w:t>Why this High-Level Document?</w:t>
      </w:r>
      <w:r w:rsidR="00D159FF">
        <w:rPr>
          <w:rFonts w:cstheme="minorHAnsi"/>
          <w:sz w:val="24"/>
          <w:szCs w:val="24"/>
        </w:rPr>
        <w:t xml:space="preserve"> ……………………………………………. </w:t>
      </w:r>
      <w:r w:rsidR="007F6811">
        <w:rPr>
          <w:rFonts w:cstheme="minorHAnsi"/>
          <w:sz w:val="24"/>
          <w:szCs w:val="24"/>
        </w:rPr>
        <w:t>5</w:t>
      </w:r>
    </w:p>
    <w:p w14:paraId="76841978" w14:textId="40398C6F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2. </w:t>
      </w:r>
      <w:r w:rsidRPr="00D159FF">
        <w:rPr>
          <w:rFonts w:cstheme="minorHAnsi"/>
          <w:sz w:val="24"/>
          <w:szCs w:val="24"/>
        </w:rPr>
        <w:t>Scope</w:t>
      </w:r>
      <w:r w:rsidR="00D159FF">
        <w:rPr>
          <w:rFonts w:cstheme="minorHAnsi"/>
          <w:sz w:val="24"/>
          <w:szCs w:val="24"/>
        </w:rPr>
        <w:t xml:space="preserve"> …………………………….………………………………………………………. </w:t>
      </w:r>
      <w:r w:rsidR="007F6811">
        <w:rPr>
          <w:rFonts w:cstheme="minorHAnsi"/>
          <w:sz w:val="24"/>
          <w:szCs w:val="24"/>
        </w:rPr>
        <w:t>5</w:t>
      </w:r>
    </w:p>
    <w:p w14:paraId="4DDDCF5F" w14:textId="317A310D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3. </w:t>
      </w:r>
      <w:r w:rsidRPr="00D159FF">
        <w:rPr>
          <w:rFonts w:cstheme="minorHAnsi"/>
          <w:sz w:val="24"/>
          <w:szCs w:val="24"/>
        </w:rPr>
        <w:t>Definition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…………. </w:t>
      </w:r>
      <w:r w:rsidR="007F6811">
        <w:rPr>
          <w:rFonts w:cstheme="minorHAnsi"/>
          <w:sz w:val="24"/>
          <w:szCs w:val="24"/>
        </w:rPr>
        <w:t>5</w:t>
      </w:r>
    </w:p>
    <w:p w14:paraId="79AC1043" w14:textId="405AF5D0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General Description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…. </w:t>
      </w:r>
      <w:r w:rsidR="007F6811">
        <w:rPr>
          <w:rFonts w:cstheme="minorHAnsi"/>
          <w:sz w:val="24"/>
          <w:szCs w:val="24"/>
        </w:rPr>
        <w:t>6</w:t>
      </w:r>
    </w:p>
    <w:p w14:paraId="34A5B9B0" w14:textId="7A5D4385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1. </w:t>
      </w:r>
      <w:r w:rsidRPr="00D159FF">
        <w:rPr>
          <w:rFonts w:cstheme="minorHAnsi"/>
          <w:sz w:val="24"/>
          <w:szCs w:val="24"/>
        </w:rPr>
        <w:t>Product Perspective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.………. </w:t>
      </w:r>
      <w:r w:rsidR="007F6811">
        <w:rPr>
          <w:rFonts w:cstheme="minorHAnsi"/>
          <w:sz w:val="24"/>
          <w:szCs w:val="24"/>
        </w:rPr>
        <w:t>6</w:t>
      </w:r>
    </w:p>
    <w:p w14:paraId="247B52DA" w14:textId="43E253A6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2. </w:t>
      </w:r>
      <w:r w:rsidRPr="00D159FF">
        <w:rPr>
          <w:rFonts w:cstheme="minorHAnsi"/>
          <w:sz w:val="24"/>
          <w:szCs w:val="24"/>
        </w:rPr>
        <w:t>Problem Statement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..………. </w:t>
      </w:r>
      <w:r w:rsidR="007F6811">
        <w:rPr>
          <w:rFonts w:cstheme="minorHAnsi"/>
          <w:sz w:val="24"/>
          <w:szCs w:val="24"/>
        </w:rPr>
        <w:t>6</w:t>
      </w:r>
    </w:p>
    <w:p w14:paraId="7AEF3D14" w14:textId="6431A508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3. </w:t>
      </w:r>
      <w:r w:rsidRPr="00D159FF">
        <w:rPr>
          <w:rFonts w:cstheme="minorHAnsi"/>
          <w:sz w:val="24"/>
          <w:szCs w:val="24"/>
        </w:rPr>
        <w:t>Problem Solution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. </w:t>
      </w:r>
      <w:r w:rsidR="007F6811">
        <w:rPr>
          <w:rFonts w:cstheme="minorHAnsi"/>
          <w:sz w:val="24"/>
          <w:szCs w:val="24"/>
        </w:rPr>
        <w:t>6</w:t>
      </w:r>
    </w:p>
    <w:p w14:paraId="3BB3BD69" w14:textId="74979A5F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4. </w:t>
      </w:r>
      <w:r w:rsidRPr="00D159FF">
        <w:rPr>
          <w:rFonts w:cstheme="minorHAnsi"/>
          <w:sz w:val="24"/>
          <w:szCs w:val="24"/>
        </w:rPr>
        <w:t>Proposed Methodology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.……. </w:t>
      </w:r>
      <w:r w:rsidR="007F6811">
        <w:rPr>
          <w:rFonts w:cstheme="minorHAnsi"/>
          <w:sz w:val="24"/>
          <w:szCs w:val="24"/>
        </w:rPr>
        <w:t>6</w:t>
      </w:r>
    </w:p>
    <w:p w14:paraId="57507F13" w14:textId="5AC92A28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5. </w:t>
      </w:r>
      <w:r w:rsidRPr="00D159FF">
        <w:rPr>
          <w:rFonts w:cstheme="minorHAnsi"/>
          <w:sz w:val="24"/>
          <w:szCs w:val="24"/>
        </w:rPr>
        <w:t>Further Improvements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. </w:t>
      </w:r>
      <w:r w:rsidR="007F6811">
        <w:rPr>
          <w:rFonts w:cstheme="minorHAnsi"/>
          <w:sz w:val="24"/>
          <w:szCs w:val="24"/>
        </w:rPr>
        <w:t>6</w:t>
      </w:r>
    </w:p>
    <w:p w14:paraId="0D7CFE32" w14:textId="61E2DE8F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6. </w:t>
      </w:r>
      <w:r w:rsidRPr="00D159FF">
        <w:rPr>
          <w:rFonts w:cstheme="minorHAnsi"/>
          <w:sz w:val="24"/>
          <w:szCs w:val="24"/>
        </w:rPr>
        <w:t>Data Required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...…………………. </w:t>
      </w:r>
      <w:r w:rsidR="007F6811">
        <w:rPr>
          <w:rFonts w:cstheme="minorHAnsi"/>
          <w:sz w:val="24"/>
          <w:szCs w:val="24"/>
        </w:rPr>
        <w:t>6</w:t>
      </w:r>
    </w:p>
    <w:p w14:paraId="389320B3" w14:textId="088B2BEC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7. </w:t>
      </w:r>
      <w:r w:rsidRPr="00D159FF">
        <w:rPr>
          <w:rFonts w:cstheme="minorHAnsi"/>
          <w:sz w:val="24"/>
          <w:szCs w:val="24"/>
        </w:rPr>
        <w:t>Tools Used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…………. </w:t>
      </w:r>
      <w:r w:rsidR="007F6811">
        <w:rPr>
          <w:rFonts w:cstheme="minorHAnsi"/>
          <w:sz w:val="24"/>
          <w:szCs w:val="24"/>
        </w:rPr>
        <w:t>7</w:t>
      </w:r>
    </w:p>
    <w:p w14:paraId="13C34CFE" w14:textId="247FB709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8. </w:t>
      </w:r>
      <w:r w:rsidRPr="00D159FF">
        <w:rPr>
          <w:rFonts w:cstheme="minorHAnsi"/>
          <w:sz w:val="24"/>
          <w:szCs w:val="24"/>
        </w:rPr>
        <w:t>Constraints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..…………. </w:t>
      </w:r>
      <w:r w:rsidR="007F6811">
        <w:rPr>
          <w:rFonts w:cstheme="minorHAnsi"/>
          <w:sz w:val="24"/>
          <w:szCs w:val="24"/>
        </w:rPr>
        <w:t>7</w:t>
      </w:r>
    </w:p>
    <w:p w14:paraId="0CC40FD7" w14:textId="046CCE06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</w:t>
      </w:r>
      <w:r w:rsidR="00D159FF" w:rsidRPr="00D159FF">
        <w:rPr>
          <w:rFonts w:cstheme="minorHAnsi"/>
          <w:sz w:val="24"/>
          <w:szCs w:val="24"/>
        </w:rPr>
        <w:t xml:space="preserve">9. </w:t>
      </w:r>
      <w:r w:rsidRPr="00D159FF">
        <w:rPr>
          <w:rFonts w:cstheme="minorHAnsi"/>
          <w:sz w:val="24"/>
          <w:szCs w:val="24"/>
        </w:rPr>
        <w:t>Assumptions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………………. </w:t>
      </w:r>
      <w:r w:rsidR="007F6811">
        <w:rPr>
          <w:rFonts w:cstheme="minorHAnsi"/>
          <w:sz w:val="24"/>
          <w:szCs w:val="24"/>
        </w:rPr>
        <w:t>7</w:t>
      </w:r>
    </w:p>
    <w:p w14:paraId="11B731EB" w14:textId="71DAA283" w:rsidR="00B21662" w:rsidRPr="00D159FF" w:rsidRDefault="00B21662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Design</w:t>
      </w:r>
      <w:r w:rsidR="00D159FF" w:rsidRPr="00D159FF">
        <w:rPr>
          <w:rFonts w:cstheme="minorHAnsi"/>
          <w:sz w:val="24"/>
          <w:szCs w:val="24"/>
        </w:rPr>
        <w:t xml:space="preserve"> Details</w:t>
      </w:r>
      <w:r w:rsidR="00D159FF">
        <w:rPr>
          <w:rFonts w:cstheme="minorHAnsi"/>
          <w:sz w:val="24"/>
          <w:szCs w:val="24"/>
        </w:rPr>
        <w:t xml:space="preserve"> ……………………………………………………………..…………………. </w:t>
      </w:r>
      <w:r w:rsidR="007F6811">
        <w:rPr>
          <w:rFonts w:cstheme="minorHAnsi"/>
          <w:sz w:val="24"/>
          <w:szCs w:val="24"/>
        </w:rPr>
        <w:t>8</w:t>
      </w:r>
    </w:p>
    <w:p w14:paraId="2FCD6D1A" w14:textId="79E9EF98" w:rsidR="00D159FF" w:rsidRPr="00D159FF" w:rsidRDefault="00D159FF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1. Process Workflow</w:t>
      </w:r>
      <w:r>
        <w:rPr>
          <w:rFonts w:cstheme="minorHAnsi"/>
          <w:sz w:val="24"/>
          <w:szCs w:val="24"/>
        </w:rPr>
        <w:t xml:space="preserve"> ………………………………………………………..…………. </w:t>
      </w:r>
      <w:r w:rsidR="007F6811">
        <w:rPr>
          <w:rFonts w:cstheme="minorHAnsi"/>
          <w:sz w:val="24"/>
          <w:szCs w:val="24"/>
        </w:rPr>
        <w:t>8</w:t>
      </w:r>
    </w:p>
    <w:p w14:paraId="58BC2703" w14:textId="0456038A" w:rsidR="00D159FF" w:rsidRPr="00D159FF" w:rsidRDefault="00D159FF" w:rsidP="000C0A61">
      <w:pPr>
        <w:tabs>
          <w:tab w:val="left" w:pos="1236"/>
        </w:tabs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2. Error Handling</w:t>
      </w:r>
      <w:r>
        <w:rPr>
          <w:rFonts w:cstheme="minorHAnsi"/>
          <w:sz w:val="24"/>
          <w:szCs w:val="24"/>
        </w:rPr>
        <w:t xml:space="preserve"> ………………………………………………………………..………. </w:t>
      </w:r>
      <w:r w:rsidR="007F6811">
        <w:rPr>
          <w:rFonts w:cstheme="minorHAnsi"/>
          <w:sz w:val="24"/>
          <w:szCs w:val="24"/>
        </w:rPr>
        <w:t>9</w:t>
      </w:r>
    </w:p>
    <w:p w14:paraId="3CA7EAAA" w14:textId="3F3D75EB" w:rsidR="00D159FF" w:rsidRPr="00D159FF" w:rsidRDefault="00D159FF">
      <w:pPr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Performance</w:t>
      </w:r>
      <w:r>
        <w:rPr>
          <w:rFonts w:cstheme="minorHAnsi"/>
          <w:sz w:val="24"/>
          <w:szCs w:val="24"/>
        </w:rPr>
        <w:t xml:space="preserve"> …………………………………………………………………………….……. </w:t>
      </w:r>
      <w:r w:rsidR="007F6811">
        <w:rPr>
          <w:rFonts w:cstheme="minorHAnsi"/>
          <w:sz w:val="24"/>
          <w:szCs w:val="24"/>
        </w:rPr>
        <w:t>10</w:t>
      </w:r>
    </w:p>
    <w:p w14:paraId="28412CA3" w14:textId="3BBBC677" w:rsidR="00D159FF" w:rsidRPr="00D159FF" w:rsidRDefault="00D159FF">
      <w:pPr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1. Reusability</w:t>
      </w:r>
      <w:r>
        <w:rPr>
          <w:rFonts w:cstheme="minorHAnsi"/>
          <w:sz w:val="24"/>
          <w:szCs w:val="24"/>
        </w:rPr>
        <w:t xml:space="preserve"> ……………………………………………………………..………………. </w:t>
      </w:r>
      <w:r w:rsidR="007F6811">
        <w:rPr>
          <w:rFonts w:cstheme="minorHAnsi"/>
          <w:sz w:val="24"/>
          <w:szCs w:val="24"/>
        </w:rPr>
        <w:t>10</w:t>
      </w:r>
    </w:p>
    <w:p w14:paraId="07938907" w14:textId="7D2904C1" w:rsidR="00D159FF" w:rsidRPr="00D159FF" w:rsidRDefault="00D159FF">
      <w:pPr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2. Application compatibility</w:t>
      </w:r>
      <w:r>
        <w:rPr>
          <w:rFonts w:cstheme="minorHAnsi"/>
          <w:sz w:val="24"/>
          <w:szCs w:val="24"/>
        </w:rPr>
        <w:t xml:space="preserve"> ………………………………………..………………. </w:t>
      </w:r>
      <w:r w:rsidR="007F6811">
        <w:rPr>
          <w:rFonts w:cstheme="minorHAnsi"/>
          <w:sz w:val="24"/>
          <w:szCs w:val="24"/>
        </w:rPr>
        <w:t>10</w:t>
      </w:r>
    </w:p>
    <w:p w14:paraId="09CCC8C7" w14:textId="68F4222D" w:rsidR="00D159FF" w:rsidRPr="00D159FF" w:rsidRDefault="00D159FF">
      <w:pPr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3. Resources Utilization</w:t>
      </w:r>
      <w:r>
        <w:rPr>
          <w:rFonts w:cstheme="minorHAnsi"/>
          <w:sz w:val="24"/>
          <w:szCs w:val="24"/>
        </w:rPr>
        <w:t xml:space="preserve"> ………………………………………………………….……. </w:t>
      </w:r>
      <w:r w:rsidR="007F6811">
        <w:rPr>
          <w:rFonts w:cstheme="minorHAnsi"/>
          <w:sz w:val="24"/>
          <w:szCs w:val="24"/>
        </w:rPr>
        <w:t>10</w:t>
      </w:r>
    </w:p>
    <w:p w14:paraId="4C7F53A8" w14:textId="26FAD30B" w:rsidR="00D159FF" w:rsidRPr="00D159FF" w:rsidRDefault="00D159FF">
      <w:pPr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 xml:space="preserve">    4. Deployment</w:t>
      </w:r>
      <w:r>
        <w:rPr>
          <w:rFonts w:cstheme="minorHAnsi"/>
          <w:sz w:val="24"/>
          <w:szCs w:val="24"/>
        </w:rPr>
        <w:t xml:space="preserve"> ……………………………………………………………………..…..…. </w:t>
      </w:r>
      <w:r w:rsidR="007F6811">
        <w:rPr>
          <w:rFonts w:cstheme="minorHAnsi"/>
          <w:sz w:val="24"/>
          <w:szCs w:val="24"/>
        </w:rPr>
        <w:t>10</w:t>
      </w:r>
    </w:p>
    <w:p w14:paraId="05FFCB34" w14:textId="1434FC42" w:rsidR="00D159FF" w:rsidRPr="00D159FF" w:rsidRDefault="00D159FF">
      <w:pPr>
        <w:rPr>
          <w:rFonts w:cstheme="minorHAnsi"/>
          <w:sz w:val="24"/>
          <w:szCs w:val="24"/>
        </w:rPr>
      </w:pPr>
      <w:r w:rsidRPr="00D159FF">
        <w:rPr>
          <w:rFonts w:cstheme="minorHAnsi"/>
          <w:sz w:val="24"/>
          <w:szCs w:val="24"/>
        </w:rPr>
        <w:t>Conclusion</w:t>
      </w:r>
      <w:r>
        <w:rPr>
          <w:rFonts w:cstheme="minorHAnsi"/>
          <w:sz w:val="24"/>
          <w:szCs w:val="24"/>
        </w:rPr>
        <w:t xml:space="preserve"> ………………………………………………………………………….……..……. </w:t>
      </w:r>
      <w:r w:rsidR="007F6811">
        <w:rPr>
          <w:rFonts w:cstheme="minorHAnsi"/>
          <w:sz w:val="24"/>
          <w:szCs w:val="24"/>
        </w:rPr>
        <w:t>11</w:t>
      </w:r>
    </w:p>
    <w:p w14:paraId="680059AE" w14:textId="1521423B" w:rsidR="00515E3D" w:rsidRDefault="00D159FF">
      <w:pPr>
        <w:rPr>
          <w:rFonts w:cstheme="minorHAnsi"/>
          <w:sz w:val="28"/>
          <w:szCs w:val="28"/>
        </w:rPr>
      </w:pPr>
      <w:r w:rsidRPr="00D159FF">
        <w:rPr>
          <w:rFonts w:cstheme="minorHAnsi"/>
          <w:sz w:val="24"/>
          <w:szCs w:val="24"/>
        </w:rPr>
        <w:t>Reference</w:t>
      </w:r>
      <w:r>
        <w:rPr>
          <w:rFonts w:cstheme="minorHAnsi"/>
          <w:sz w:val="24"/>
          <w:szCs w:val="24"/>
        </w:rPr>
        <w:t xml:space="preserve"> ………………………………………………………………………………..………. </w:t>
      </w:r>
      <w:r w:rsidR="007F6811">
        <w:rPr>
          <w:rFonts w:cstheme="minorHAnsi"/>
          <w:sz w:val="24"/>
          <w:szCs w:val="24"/>
        </w:rPr>
        <w:t>12</w:t>
      </w:r>
      <w:r w:rsidR="00515E3D">
        <w:rPr>
          <w:rFonts w:cstheme="minorHAnsi"/>
          <w:sz w:val="28"/>
          <w:szCs w:val="28"/>
        </w:rPr>
        <w:br w:type="page"/>
      </w:r>
    </w:p>
    <w:p w14:paraId="7CC186E9" w14:textId="4B43271F" w:rsidR="000C0A61" w:rsidRPr="00515E3D" w:rsidRDefault="00515E3D" w:rsidP="00515E3D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sz w:val="44"/>
          <w:szCs w:val="44"/>
        </w:rPr>
      </w:pPr>
      <w:r w:rsidRPr="00515E3D">
        <w:rPr>
          <w:rFonts w:ascii="Comic Sans MS" w:hAnsi="Comic Sans MS" w:cstheme="minorHAnsi"/>
          <w:b/>
          <w:bCs/>
          <w:color w:val="002060"/>
          <w:sz w:val="44"/>
          <w:szCs w:val="44"/>
        </w:rPr>
        <w:lastRenderedPageBreak/>
        <w:t>Abstract</w:t>
      </w:r>
    </w:p>
    <w:p w14:paraId="393C52CF" w14:textId="146A65C7" w:rsidR="009E18D0" w:rsidRDefault="0071564F" w:rsidP="00674547">
      <w:pPr>
        <w:tabs>
          <w:tab w:val="left" w:pos="1236"/>
        </w:tabs>
        <w:jc w:val="both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  <w:lang w:eastAsia="zh-CN"/>
        </w:rPr>
        <w:t>Nowadays</w:t>
      </w:r>
      <w:r w:rsidR="0040752F">
        <w:rPr>
          <w:rFonts w:cstheme="minorHAnsi" w:hint="eastAsia"/>
          <w:sz w:val="28"/>
          <w:szCs w:val="28"/>
          <w:lang w:eastAsia="zh-CN"/>
        </w:rPr>
        <w:t>, Data is in hype</w:t>
      </w:r>
      <w:r w:rsidR="00CE5EDF">
        <w:rPr>
          <w:rFonts w:cstheme="minorHAnsi" w:hint="eastAsia"/>
          <w:sz w:val="28"/>
          <w:szCs w:val="28"/>
          <w:lang w:eastAsia="zh-CN"/>
        </w:rPr>
        <w:t xml:space="preserve">, </w:t>
      </w:r>
      <w:r w:rsidR="007C7C4C">
        <w:rPr>
          <w:rFonts w:cstheme="minorHAnsi" w:hint="eastAsia"/>
          <w:sz w:val="28"/>
          <w:szCs w:val="28"/>
          <w:lang w:eastAsia="zh-CN"/>
        </w:rPr>
        <w:t xml:space="preserve">So many of concepts are running around in our virtual environment on the basis of real world </w:t>
      </w:r>
      <w:r w:rsidR="006252E5">
        <w:rPr>
          <w:rFonts w:cstheme="minorHAnsi"/>
          <w:sz w:val="28"/>
          <w:szCs w:val="28"/>
          <w:lang w:eastAsia="zh-CN"/>
        </w:rPr>
        <w:t>aspects. Humans</w:t>
      </w:r>
      <w:r w:rsidR="007B59AE">
        <w:rPr>
          <w:rFonts w:cstheme="minorHAnsi" w:hint="eastAsia"/>
          <w:sz w:val="28"/>
          <w:szCs w:val="28"/>
          <w:lang w:eastAsia="zh-CN"/>
        </w:rPr>
        <w:t xml:space="preserve"> are working on large amount of data, generating it in a huge scale also working </w:t>
      </w:r>
      <w:r w:rsidR="00533C2F">
        <w:rPr>
          <w:rFonts w:cstheme="minorHAnsi" w:hint="eastAsia"/>
          <w:sz w:val="28"/>
          <w:szCs w:val="28"/>
          <w:lang w:eastAsia="zh-CN"/>
        </w:rPr>
        <w:t xml:space="preserve">on it and predicting for future possibilities. In account to share this data big data, data is passed to several users </w:t>
      </w:r>
      <w:r w:rsidR="002F2553">
        <w:rPr>
          <w:rFonts w:cstheme="minorHAnsi" w:hint="eastAsia"/>
          <w:sz w:val="28"/>
          <w:szCs w:val="28"/>
          <w:lang w:eastAsia="zh-CN"/>
        </w:rPr>
        <w:t xml:space="preserve">maybe confidential in order to protect this data files, </w:t>
      </w:r>
      <w:r w:rsidR="006959FA">
        <w:rPr>
          <w:rFonts w:cstheme="minorHAnsi"/>
          <w:sz w:val="28"/>
          <w:szCs w:val="28"/>
          <w:lang w:eastAsia="zh-CN"/>
        </w:rPr>
        <w:t>messages</w:t>
      </w:r>
      <w:r w:rsidR="006959FA">
        <w:rPr>
          <w:rFonts w:cstheme="minorHAnsi" w:hint="eastAsia"/>
          <w:sz w:val="28"/>
          <w:szCs w:val="28"/>
          <w:lang w:eastAsia="zh-CN"/>
        </w:rPr>
        <w:t xml:space="preserve">, docs, </w:t>
      </w:r>
      <w:r w:rsidR="00B006DD">
        <w:rPr>
          <w:rFonts w:cstheme="minorHAnsi" w:hint="eastAsia"/>
          <w:sz w:val="28"/>
          <w:szCs w:val="28"/>
          <w:lang w:eastAsia="zh-CN"/>
        </w:rPr>
        <w:t xml:space="preserve">numbers, etc. </w:t>
      </w:r>
      <w:r w:rsidR="00D621FB">
        <w:rPr>
          <w:rFonts w:cstheme="minorHAnsi" w:hint="eastAsia"/>
          <w:sz w:val="28"/>
          <w:szCs w:val="28"/>
          <w:lang w:eastAsia="zh-CN"/>
        </w:rPr>
        <w:t>We are using Encryption and Decryption data algorithm techniques to protect data from attackers</w:t>
      </w:r>
      <w:r w:rsidR="00C36BC1">
        <w:rPr>
          <w:rFonts w:cstheme="minorHAnsi" w:hint="eastAsia"/>
          <w:sz w:val="28"/>
          <w:szCs w:val="28"/>
          <w:lang w:eastAsia="zh-CN"/>
        </w:rPr>
        <w:t xml:space="preserve">. </w:t>
      </w:r>
      <w:r w:rsidR="00C36BC1">
        <w:rPr>
          <w:rFonts w:cstheme="minorHAnsi"/>
          <w:sz w:val="28"/>
          <w:szCs w:val="28"/>
          <w:lang w:eastAsia="zh-CN"/>
        </w:rPr>
        <w:t>Thi</w:t>
      </w:r>
      <w:r w:rsidR="00C36BC1">
        <w:rPr>
          <w:rFonts w:cstheme="minorHAnsi" w:hint="eastAsia"/>
          <w:sz w:val="28"/>
          <w:szCs w:val="28"/>
          <w:lang w:eastAsia="zh-CN"/>
        </w:rPr>
        <w:t xml:space="preserve">s lead to protect of data sent and receive in a </w:t>
      </w:r>
      <w:r w:rsidR="00395FBD">
        <w:rPr>
          <w:rFonts w:cstheme="minorHAnsi" w:hint="eastAsia"/>
          <w:sz w:val="28"/>
          <w:szCs w:val="28"/>
          <w:lang w:eastAsia="zh-CN"/>
        </w:rPr>
        <w:t>c</w:t>
      </w:r>
      <w:r w:rsidR="00395FBD">
        <w:rPr>
          <w:rFonts w:cstheme="minorHAnsi"/>
          <w:sz w:val="28"/>
          <w:szCs w:val="28"/>
          <w:lang w:eastAsia="zh-CN"/>
        </w:rPr>
        <w:t>onvenient</w:t>
      </w:r>
      <w:r w:rsidR="00395FBD">
        <w:rPr>
          <w:rFonts w:cstheme="minorHAnsi" w:hint="eastAsia"/>
          <w:sz w:val="28"/>
          <w:szCs w:val="28"/>
          <w:lang w:eastAsia="zh-CN"/>
        </w:rPr>
        <w:t xml:space="preserve"> </w:t>
      </w:r>
      <w:r w:rsidR="00C36BC1">
        <w:rPr>
          <w:rFonts w:cstheme="minorHAnsi" w:hint="eastAsia"/>
          <w:sz w:val="28"/>
          <w:szCs w:val="28"/>
          <w:lang w:eastAsia="zh-CN"/>
        </w:rPr>
        <w:t xml:space="preserve">way </w:t>
      </w:r>
      <w:r w:rsidR="00CF5153">
        <w:rPr>
          <w:rFonts w:cstheme="minorHAnsi" w:hint="eastAsia"/>
          <w:sz w:val="28"/>
          <w:szCs w:val="28"/>
          <w:lang w:eastAsia="zh-CN"/>
        </w:rPr>
        <w:t>successfully.</w:t>
      </w:r>
      <w:r w:rsidR="009E18D0">
        <w:rPr>
          <w:rFonts w:cstheme="minorHAnsi"/>
          <w:sz w:val="28"/>
          <w:szCs w:val="28"/>
        </w:rPr>
        <w:br w:type="page"/>
      </w:r>
    </w:p>
    <w:p w14:paraId="1CF5383C" w14:textId="4874CDAA" w:rsidR="00515E3D" w:rsidRPr="009E18D0" w:rsidRDefault="009E18D0" w:rsidP="009E18D0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sz w:val="44"/>
          <w:szCs w:val="44"/>
        </w:rPr>
      </w:pPr>
      <w:r w:rsidRPr="009E18D0">
        <w:rPr>
          <w:rFonts w:ascii="Comic Sans MS" w:hAnsi="Comic Sans MS" w:cstheme="minorHAnsi"/>
          <w:b/>
          <w:bCs/>
          <w:color w:val="002060"/>
          <w:sz w:val="44"/>
          <w:szCs w:val="44"/>
        </w:rPr>
        <w:lastRenderedPageBreak/>
        <w:t>Introduction</w:t>
      </w:r>
    </w:p>
    <w:p w14:paraId="23803BFF" w14:textId="065E9035" w:rsidR="009E18D0" w:rsidRPr="009E18D0" w:rsidRDefault="009E18D0" w:rsidP="000C0A61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9E18D0">
        <w:rPr>
          <w:rFonts w:cstheme="minorHAnsi"/>
          <w:b/>
          <w:bCs/>
          <w:color w:val="0070C0"/>
          <w:sz w:val="36"/>
          <w:szCs w:val="36"/>
        </w:rPr>
        <w:t>1. Why this High-Level Design Document?</w:t>
      </w:r>
    </w:p>
    <w:p w14:paraId="74CEE9CA" w14:textId="74EA1B95" w:rsidR="009E18D0" w:rsidRDefault="009E18D0" w:rsidP="000C0A61">
      <w:p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>The purpose of this High-Level Design (HLD) Document is to add the necessary detail to the current project description to represent a suitable model for coding. This document is also intended to help detect contradictions prior to coding and can be used as a reference manual for how the modules interact at a high level.</w:t>
      </w:r>
    </w:p>
    <w:p w14:paraId="38D91C0E" w14:textId="0AA4C179" w:rsidR="009E18D0" w:rsidRDefault="009E18D0" w:rsidP="000C0A61">
      <w:p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>The HLD will:</w:t>
      </w:r>
    </w:p>
    <w:p w14:paraId="5AAD6FB1" w14:textId="0D858BC3" w:rsidR="009E18D0" w:rsidRPr="009E18D0" w:rsidRDefault="009E18D0" w:rsidP="009E18D0">
      <w:pPr>
        <w:pStyle w:val="ListParagraph"/>
        <w:numPr>
          <w:ilvl w:val="0"/>
          <w:numId w:val="1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 xml:space="preserve">Present </w:t>
      </w:r>
      <w:r w:rsidR="00AA1C45" w:rsidRPr="009E18D0">
        <w:rPr>
          <w:rFonts w:cstheme="minorHAnsi"/>
          <w:sz w:val="28"/>
          <w:szCs w:val="28"/>
        </w:rPr>
        <w:t>all</w:t>
      </w:r>
      <w:r w:rsidRPr="009E18D0">
        <w:rPr>
          <w:rFonts w:cstheme="minorHAnsi"/>
          <w:sz w:val="28"/>
          <w:szCs w:val="28"/>
        </w:rPr>
        <w:t xml:space="preserve"> the design aspects and define them in detail </w:t>
      </w:r>
    </w:p>
    <w:p w14:paraId="4AA2B157" w14:textId="77777777" w:rsidR="009E18D0" w:rsidRPr="009E18D0" w:rsidRDefault="009E18D0" w:rsidP="009E18D0">
      <w:pPr>
        <w:pStyle w:val="ListParagraph"/>
        <w:numPr>
          <w:ilvl w:val="0"/>
          <w:numId w:val="1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 xml:space="preserve">Describe the user interface being implemented </w:t>
      </w:r>
    </w:p>
    <w:p w14:paraId="5E7A40DA" w14:textId="77777777" w:rsidR="009E18D0" w:rsidRPr="009E18D0" w:rsidRDefault="009E18D0" w:rsidP="009E18D0">
      <w:pPr>
        <w:pStyle w:val="ListParagraph"/>
        <w:numPr>
          <w:ilvl w:val="0"/>
          <w:numId w:val="1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 xml:space="preserve">Describe the hardware and software interfaces </w:t>
      </w:r>
    </w:p>
    <w:p w14:paraId="1316DAC4" w14:textId="77777777" w:rsidR="009E18D0" w:rsidRPr="009E18D0" w:rsidRDefault="009E18D0" w:rsidP="009E18D0">
      <w:pPr>
        <w:pStyle w:val="ListParagraph"/>
        <w:numPr>
          <w:ilvl w:val="0"/>
          <w:numId w:val="1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 xml:space="preserve">Describe the performance requirements </w:t>
      </w:r>
    </w:p>
    <w:p w14:paraId="6ED3566F" w14:textId="77777777" w:rsidR="009E18D0" w:rsidRPr="009E18D0" w:rsidRDefault="009E18D0" w:rsidP="009E18D0">
      <w:pPr>
        <w:pStyle w:val="ListParagraph"/>
        <w:numPr>
          <w:ilvl w:val="0"/>
          <w:numId w:val="1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9E18D0">
        <w:rPr>
          <w:rFonts w:cstheme="minorHAnsi"/>
          <w:sz w:val="28"/>
          <w:szCs w:val="28"/>
        </w:rPr>
        <w:t xml:space="preserve">Include design features and the architecture of the project </w:t>
      </w:r>
    </w:p>
    <w:p w14:paraId="7F703BCA" w14:textId="40EBCE7D" w:rsidR="009E18D0" w:rsidRPr="009E18D0" w:rsidRDefault="009E18D0" w:rsidP="000C0A61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9E18D0">
        <w:rPr>
          <w:rFonts w:cstheme="minorHAnsi"/>
          <w:b/>
          <w:bCs/>
          <w:color w:val="0070C0"/>
          <w:sz w:val="36"/>
          <w:szCs w:val="36"/>
        </w:rPr>
        <w:t>2. Scope</w:t>
      </w:r>
    </w:p>
    <w:p w14:paraId="315D5EAA" w14:textId="21C84A2E" w:rsidR="009E18D0" w:rsidRDefault="00AA1C45" w:rsidP="000C0A61">
      <w:pPr>
        <w:tabs>
          <w:tab w:val="left" w:pos="1236"/>
        </w:tabs>
        <w:rPr>
          <w:rFonts w:cstheme="minorHAnsi"/>
          <w:sz w:val="28"/>
          <w:szCs w:val="28"/>
        </w:rPr>
      </w:pPr>
      <w:r w:rsidRPr="00AA1C45">
        <w:rPr>
          <w:rFonts w:cstheme="minorHAnsi"/>
          <w:sz w:val="28"/>
          <w:szCs w:val="28"/>
        </w:rPr>
        <w:t>The HLD documentation presents the structure of the system, such as the database architecture, application architecture (layers), application flow (Navigation), and technology architecture. The HLD uses non-technical to mildly technical terms which should be understandable to the administrators of the system.</w:t>
      </w:r>
    </w:p>
    <w:p w14:paraId="1ACE684F" w14:textId="66055DA6" w:rsidR="009E18D0" w:rsidRPr="009E18D0" w:rsidRDefault="009E18D0" w:rsidP="000C0A61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9E18D0">
        <w:rPr>
          <w:rFonts w:cstheme="minorHAnsi"/>
          <w:b/>
          <w:bCs/>
          <w:color w:val="0070C0"/>
          <w:sz w:val="36"/>
          <w:szCs w:val="36"/>
        </w:rPr>
        <w:t>3. Definition</w:t>
      </w:r>
    </w:p>
    <w:p w14:paraId="76E6847D" w14:textId="186F2ED1" w:rsidR="009E18D0" w:rsidRDefault="00AA1C45" w:rsidP="000C0A61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terms used in the projects are:</w:t>
      </w:r>
    </w:p>
    <w:p w14:paraId="23D05E0A" w14:textId="143C96B0" w:rsidR="00AA1C45" w:rsidRPr="0076518C" w:rsidRDefault="005220E0" w:rsidP="0076518C">
      <w:pPr>
        <w:pStyle w:val="ListParagraph"/>
        <w:tabs>
          <w:tab w:val="left" w:pos="1236"/>
        </w:tabs>
        <w:rPr>
          <w:rFonts w:cstheme="minorHAnsi"/>
          <w:sz w:val="28"/>
          <w:szCs w:val="28"/>
        </w:rPr>
      </w:pPr>
      <w:r w:rsidRPr="0076518C">
        <w:rPr>
          <w:rFonts w:cstheme="minorHAnsi"/>
          <w:sz w:val="28"/>
          <w:szCs w:val="28"/>
        </w:rPr>
        <w:t xml:space="preserve">Python libraries :- </w:t>
      </w:r>
      <w:proofErr w:type="spellStart"/>
      <w:r w:rsidRPr="0076518C">
        <w:rPr>
          <w:rFonts w:cstheme="minorHAnsi"/>
          <w:sz w:val="28"/>
          <w:szCs w:val="28"/>
        </w:rPr>
        <w:t>sklearn</w:t>
      </w:r>
      <w:proofErr w:type="spellEnd"/>
      <w:r w:rsidRPr="0076518C">
        <w:rPr>
          <w:rFonts w:cstheme="minorHAnsi"/>
          <w:sz w:val="28"/>
          <w:szCs w:val="28"/>
        </w:rPr>
        <w:t xml:space="preserve"> --</w:t>
      </w:r>
      <w:proofErr w:type="spellStart"/>
      <w:r w:rsidRPr="0076518C">
        <w:rPr>
          <w:rFonts w:cstheme="minorHAnsi"/>
          <w:sz w:val="28"/>
          <w:szCs w:val="28"/>
        </w:rPr>
        <w:t>Scikit</w:t>
      </w:r>
      <w:proofErr w:type="spellEnd"/>
      <w:r w:rsidRPr="0076518C">
        <w:rPr>
          <w:rFonts w:cstheme="minorHAnsi"/>
          <w:sz w:val="28"/>
          <w:szCs w:val="28"/>
        </w:rPr>
        <w:t xml:space="preserve"> learn module python</w:t>
      </w:r>
    </w:p>
    <w:p w14:paraId="5EF6ABA0" w14:textId="063B6A97" w:rsidR="005220E0" w:rsidRPr="0076518C" w:rsidRDefault="005220E0" w:rsidP="0076518C">
      <w:pPr>
        <w:pStyle w:val="ListParagraph"/>
        <w:numPr>
          <w:ilvl w:val="3"/>
          <w:numId w:val="7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76518C">
        <w:rPr>
          <w:rFonts w:cstheme="minorHAnsi"/>
          <w:sz w:val="28"/>
          <w:szCs w:val="28"/>
        </w:rPr>
        <w:t xml:space="preserve">Seaborn </w:t>
      </w:r>
    </w:p>
    <w:p w14:paraId="2F908240" w14:textId="5E0F5C0D" w:rsidR="005220E0" w:rsidRPr="0076518C" w:rsidRDefault="005220E0" w:rsidP="0076518C">
      <w:pPr>
        <w:pStyle w:val="ListParagraph"/>
        <w:numPr>
          <w:ilvl w:val="3"/>
          <w:numId w:val="7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76518C">
        <w:rPr>
          <w:rFonts w:cstheme="minorHAnsi"/>
          <w:sz w:val="28"/>
          <w:szCs w:val="28"/>
        </w:rPr>
        <w:t>Matplotlib</w:t>
      </w:r>
    </w:p>
    <w:p w14:paraId="2BA2E939" w14:textId="3C1DA6D5" w:rsidR="005220E0" w:rsidRPr="0076518C" w:rsidRDefault="0076518C" w:rsidP="0076518C">
      <w:pPr>
        <w:pStyle w:val="ListParagraph"/>
        <w:numPr>
          <w:ilvl w:val="3"/>
          <w:numId w:val="7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76518C">
        <w:rPr>
          <w:rFonts w:cstheme="minorHAnsi"/>
          <w:sz w:val="28"/>
          <w:szCs w:val="28"/>
        </w:rPr>
        <w:t>Pandas  --</w:t>
      </w:r>
      <w:r w:rsidR="005220E0" w:rsidRPr="0076518C">
        <w:rPr>
          <w:rFonts w:cstheme="minorHAnsi"/>
          <w:sz w:val="28"/>
          <w:szCs w:val="28"/>
        </w:rPr>
        <w:t xml:space="preserve">  Are the module which will provide</w:t>
      </w:r>
      <w:r w:rsidRPr="0076518C">
        <w:rPr>
          <w:rFonts w:cstheme="minorHAnsi"/>
          <w:sz w:val="28"/>
          <w:szCs w:val="28"/>
        </w:rPr>
        <w:t xml:space="preserve">                             functionalities.</w:t>
      </w:r>
      <w:r w:rsidR="005220E0" w:rsidRPr="0076518C">
        <w:rPr>
          <w:rFonts w:cstheme="minorHAnsi"/>
          <w:sz w:val="28"/>
          <w:szCs w:val="28"/>
        </w:rPr>
        <w:t xml:space="preserve">             </w:t>
      </w:r>
    </w:p>
    <w:p w14:paraId="1F7923B4" w14:textId="77777777" w:rsidR="00AA1C45" w:rsidRPr="0076518C" w:rsidRDefault="00AA1C45" w:rsidP="0076518C">
      <w:pPr>
        <w:pStyle w:val="ListParagraph"/>
        <w:numPr>
          <w:ilvl w:val="0"/>
          <w:numId w:val="7"/>
        </w:numPr>
        <w:rPr>
          <w:rFonts w:cstheme="minorHAnsi"/>
          <w:sz w:val="28"/>
          <w:szCs w:val="28"/>
        </w:rPr>
      </w:pPr>
      <w:r w:rsidRPr="0076518C">
        <w:rPr>
          <w:rFonts w:cstheme="minorHAnsi"/>
          <w:sz w:val="28"/>
          <w:szCs w:val="28"/>
        </w:rPr>
        <w:br w:type="page"/>
      </w:r>
    </w:p>
    <w:p w14:paraId="24353EEC" w14:textId="12799B18" w:rsidR="009E18D0" w:rsidRDefault="00AA1C45" w:rsidP="001B33EA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color w:val="002060"/>
          <w:sz w:val="44"/>
          <w:szCs w:val="44"/>
        </w:rPr>
      </w:pPr>
      <w:r w:rsidRPr="00DF5207">
        <w:rPr>
          <w:rFonts w:ascii="Comic Sans MS" w:hAnsi="Comic Sans MS" w:cstheme="minorHAnsi"/>
          <w:b/>
          <w:bCs/>
          <w:color w:val="002060"/>
          <w:sz w:val="44"/>
          <w:szCs w:val="44"/>
        </w:rPr>
        <w:lastRenderedPageBreak/>
        <w:t>General Description</w:t>
      </w:r>
    </w:p>
    <w:p w14:paraId="58BDF1CB" w14:textId="77777777" w:rsidR="008B3058" w:rsidRPr="00DF5207" w:rsidRDefault="008B3058" w:rsidP="001B33EA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sz w:val="44"/>
          <w:szCs w:val="44"/>
        </w:rPr>
      </w:pPr>
    </w:p>
    <w:p w14:paraId="629EB348" w14:textId="0A5C01D3" w:rsidR="006127FC" w:rsidRPr="001B33EA" w:rsidRDefault="00AA1C45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1. Product Perspective</w:t>
      </w:r>
    </w:p>
    <w:p w14:paraId="5B560968" w14:textId="1EFCCB3F" w:rsidR="006127FC" w:rsidRDefault="006127FC" w:rsidP="00AA1C45">
      <w:pPr>
        <w:tabs>
          <w:tab w:val="left" w:pos="1236"/>
        </w:tabs>
        <w:rPr>
          <w:rFonts w:cstheme="minorHAnsi"/>
          <w:sz w:val="28"/>
          <w:szCs w:val="28"/>
          <w:lang w:eastAsia="zh-CN"/>
        </w:rPr>
      </w:pPr>
      <w:r>
        <w:rPr>
          <w:rFonts w:cstheme="minorHAnsi"/>
          <w:sz w:val="28"/>
          <w:szCs w:val="28"/>
          <w:lang w:eastAsia="zh-CN"/>
        </w:rPr>
        <w:t xml:space="preserve">The Predicting Credit Card Approval techniques are used to use the data of the use and then perform some logical and algorithm is used. </w:t>
      </w:r>
    </w:p>
    <w:p w14:paraId="56508036" w14:textId="60843847" w:rsidR="00AA1C45" w:rsidRPr="001B33EA" w:rsidRDefault="00AA1C45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2. Problem Statement</w:t>
      </w:r>
    </w:p>
    <w:p w14:paraId="4B6FD8DB" w14:textId="13FCC583" w:rsidR="00682FFD" w:rsidRDefault="007924C7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  <w:lang w:eastAsia="zh-CN"/>
        </w:rPr>
        <w:t xml:space="preserve">Human world </w:t>
      </w:r>
      <w:r w:rsidR="0073288E">
        <w:rPr>
          <w:rFonts w:cstheme="minorHAnsi" w:hint="eastAsia"/>
          <w:sz w:val="28"/>
          <w:szCs w:val="28"/>
          <w:lang w:eastAsia="zh-CN"/>
        </w:rPr>
        <w:t xml:space="preserve">with a large amount </w:t>
      </w:r>
      <w:r w:rsidR="006127FC">
        <w:rPr>
          <w:rFonts w:cstheme="minorHAnsi"/>
          <w:sz w:val="28"/>
          <w:szCs w:val="28"/>
          <w:lang w:eastAsia="zh-CN"/>
        </w:rPr>
        <w:t>credit card for use the manage the appropriate person which can do the payment on time</w:t>
      </w:r>
      <w:r w:rsidR="005F660F">
        <w:rPr>
          <w:rFonts w:cstheme="minorHAnsi" w:hint="eastAsia"/>
          <w:sz w:val="28"/>
          <w:szCs w:val="28"/>
          <w:lang w:eastAsia="zh-CN"/>
        </w:rPr>
        <w:t>.</w:t>
      </w:r>
      <w:r w:rsidR="006127FC">
        <w:rPr>
          <w:rFonts w:cstheme="minorHAnsi"/>
          <w:sz w:val="28"/>
          <w:szCs w:val="28"/>
          <w:lang w:eastAsia="zh-CN"/>
        </w:rPr>
        <w:t xml:space="preserve"> To predict those people to use the various model.  Then use to test and train the model. </w:t>
      </w:r>
    </w:p>
    <w:p w14:paraId="40D54900" w14:textId="1CDF13F7" w:rsidR="00AA1C45" w:rsidRPr="001B33EA" w:rsidRDefault="00AA1C45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3. Problem Solution</w:t>
      </w:r>
    </w:p>
    <w:p w14:paraId="37810536" w14:textId="69CC1C95" w:rsidR="006614D3" w:rsidRDefault="006127FC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  <w:lang w:eastAsia="zh-CN"/>
        </w:rPr>
        <w:t>Using linear Regression to predict the output of the model</w:t>
      </w:r>
      <w:r w:rsidR="006E1DDD">
        <w:rPr>
          <w:rFonts w:cstheme="minorHAnsi" w:hint="eastAsia"/>
          <w:sz w:val="28"/>
          <w:szCs w:val="28"/>
          <w:lang w:eastAsia="zh-CN"/>
        </w:rPr>
        <w:t>.</w:t>
      </w:r>
    </w:p>
    <w:p w14:paraId="1F4AB361" w14:textId="7B6A490A" w:rsidR="00AA1C45" w:rsidRPr="001B33EA" w:rsidRDefault="00682FFD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4. Further Improvement</w:t>
      </w:r>
    </w:p>
    <w:p w14:paraId="520AC172" w14:textId="5E818F7F" w:rsidR="00682FFD" w:rsidRDefault="004D405E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o builds the model to predict the 100% accuracy</w:t>
      </w:r>
      <w:r w:rsidR="00270B23">
        <w:rPr>
          <w:rFonts w:cstheme="minorHAnsi" w:hint="eastAsia"/>
          <w:sz w:val="28"/>
          <w:szCs w:val="28"/>
          <w:lang w:eastAsia="zh-CN"/>
        </w:rPr>
        <w:t>.</w:t>
      </w:r>
    </w:p>
    <w:p w14:paraId="0F448B41" w14:textId="06272F57" w:rsidR="00682FFD" w:rsidRPr="001B33EA" w:rsidRDefault="00682FFD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5. Data Required</w:t>
      </w:r>
    </w:p>
    <w:p w14:paraId="284FD9E6" w14:textId="61A5DB5B" w:rsidR="001B33EA" w:rsidRDefault="001B33EA" w:rsidP="00AA1C45">
      <w:pPr>
        <w:tabs>
          <w:tab w:val="left" w:pos="1236"/>
        </w:tabs>
        <w:rPr>
          <w:rFonts w:cstheme="minorHAnsi"/>
          <w:sz w:val="28"/>
          <w:szCs w:val="28"/>
        </w:rPr>
      </w:pPr>
      <w:r w:rsidRPr="001B33EA">
        <w:rPr>
          <w:rFonts w:cstheme="minorHAnsi"/>
          <w:sz w:val="28"/>
          <w:szCs w:val="28"/>
        </w:rPr>
        <w:t>For training the model we need th</w:t>
      </w:r>
      <w:r w:rsidR="0071564F">
        <w:rPr>
          <w:rFonts w:cstheme="minorHAnsi"/>
          <w:sz w:val="28"/>
          <w:szCs w:val="28"/>
        </w:rPr>
        <w:t xml:space="preserve">e data of attacks done and most common generated  techniques commonly used  the data, the way they thinks which things they target first. </w:t>
      </w:r>
    </w:p>
    <w:p w14:paraId="0FC51F6F" w14:textId="77777777" w:rsidR="008B3058" w:rsidRDefault="008B3058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8538FBD" w14:textId="77777777" w:rsidR="008B3058" w:rsidRDefault="008B3058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9F99E4E" w14:textId="35440D60" w:rsidR="001B33EA" w:rsidRDefault="001B33EA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7A477DDE" w14:textId="0FA3D842" w:rsidR="00682FFD" w:rsidRPr="001B33EA" w:rsidRDefault="00682FFD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6. Tools Used</w:t>
      </w:r>
    </w:p>
    <w:p w14:paraId="1BAC2110" w14:textId="4A60F63E" w:rsidR="001B33EA" w:rsidRPr="004D405E" w:rsidRDefault="001B33EA" w:rsidP="004D405E">
      <w:pPr>
        <w:pStyle w:val="ListParagraph"/>
        <w:numPr>
          <w:ilvl w:val="0"/>
          <w:numId w:val="9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4D405E">
        <w:rPr>
          <w:rFonts w:cstheme="minorHAnsi"/>
          <w:sz w:val="28"/>
          <w:szCs w:val="28"/>
        </w:rPr>
        <w:t>Python programming language and frameworks such as NumPy, Pandas, Scikit-learn, Matplotlib, Seaborn are used to build the whole model.</w:t>
      </w:r>
    </w:p>
    <w:p w14:paraId="307606F3" w14:textId="51ABAD62" w:rsidR="001B33EA" w:rsidRPr="004D405E" w:rsidRDefault="001B33EA" w:rsidP="004D405E">
      <w:pPr>
        <w:pStyle w:val="ListParagraph"/>
        <w:numPr>
          <w:ilvl w:val="0"/>
          <w:numId w:val="9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4D405E">
        <w:rPr>
          <w:rFonts w:cstheme="minorHAnsi"/>
          <w:sz w:val="28"/>
          <w:szCs w:val="28"/>
        </w:rPr>
        <w:t>For visualization of the plots, Matplotlib and Sea</w:t>
      </w:r>
      <w:r w:rsidR="0071564F" w:rsidRPr="004D405E">
        <w:rPr>
          <w:rFonts w:cstheme="minorHAnsi"/>
          <w:sz w:val="28"/>
          <w:szCs w:val="28"/>
        </w:rPr>
        <w:t>born are used.</w:t>
      </w:r>
    </w:p>
    <w:p w14:paraId="77CCBF0C" w14:textId="3AF5563E" w:rsidR="001B33EA" w:rsidRPr="004D405E" w:rsidRDefault="001B33EA" w:rsidP="004D405E">
      <w:pPr>
        <w:pStyle w:val="ListParagraph"/>
        <w:numPr>
          <w:ilvl w:val="0"/>
          <w:numId w:val="9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4D405E">
        <w:rPr>
          <w:rFonts w:cstheme="minorHAnsi"/>
          <w:sz w:val="28"/>
          <w:szCs w:val="28"/>
        </w:rPr>
        <w:t>GitHub is used as version control system.</w:t>
      </w:r>
    </w:p>
    <w:p w14:paraId="706B18C1" w14:textId="77777777" w:rsidR="004D405E" w:rsidRDefault="004D405E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</w:p>
    <w:p w14:paraId="38026899" w14:textId="346060B7" w:rsidR="00682FFD" w:rsidRPr="001B33EA" w:rsidRDefault="00682FFD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lastRenderedPageBreak/>
        <w:t>7. Constraints</w:t>
      </w:r>
    </w:p>
    <w:p w14:paraId="51DB6D1A" w14:textId="190BE0AF" w:rsidR="001B33EA" w:rsidRDefault="0071564F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 model should </w:t>
      </w:r>
      <w:r w:rsidR="004D405E">
        <w:rPr>
          <w:rFonts w:cstheme="minorHAnsi"/>
          <w:sz w:val="28"/>
          <w:szCs w:val="28"/>
        </w:rPr>
        <w:t>predict the use which is capable to use the credit card</w:t>
      </w:r>
      <w:r w:rsidR="008B3058">
        <w:rPr>
          <w:rFonts w:cstheme="minorHAnsi"/>
          <w:sz w:val="28"/>
          <w:szCs w:val="28"/>
        </w:rPr>
        <w:t>.</w:t>
      </w:r>
    </w:p>
    <w:p w14:paraId="529A2946" w14:textId="164700B6" w:rsidR="004D405E" w:rsidRPr="004D405E" w:rsidRDefault="00682FFD" w:rsidP="008B3058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1B33EA">
        <w:rPr>
          <w:rFonts w:cstheme="minorHAnsi"/>
          <w:b/>
          <w:bCs/>
          <w:color w:val="0070C0"/>
          <w:sz w:val="36"/>
          <w:szCs w:val="36"/>
        </w:rPr>
        <w:t>8. Assumptions</w:t>
      </w:r>
    </w:p>
    <w:p w14:paraId="6E59F49B" w14:textId="21F9AF4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We are assuming that the project should use </w:t>
      </w:r>
      <w:r w:rsidR="004D405E">
        <w:rPr>
          <w:rFonts w:cstheme="minorHAnsi"/>
          <w:sz w:val="28"/>
          <w:szCs w:val="28"/>
        </w:rPr>
        <w:t>to check the data loss</w:t>
      </w:r>
      <w:r>
        <w:rPr>
          <w:rFonts w:cstheme="minorHAnsi"/>
          <w:sz w:val="28"/>
          <w:szCs w:val="28"/>
        </w:rPr>
        <w:t xml:space="preserve">. </w:t>
      </w:r>
    </w:p>
    <w:p w14:paraId="7C5F970D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078EEBD1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0F96D65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4BE68592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59F0F9F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222741F2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719AC11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0EEAE923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4FE98D6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63A41A1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412DA94F" w14:textId="77777777" w:rsidR="008B3058" w:rsidRDefault="008B3058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B44B908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2C0CEDD1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7C69485D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3A33E1B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213633A3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2316CF3F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0561B2B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28EBA72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C2EBF2A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3116CC44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71B231D6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0D7C380B" w14:textId="77777777" w:rsidR="003D54EB" w:rsidRDefault="003D54EB" w:rsidP="008B3058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0087023F" w14:textId="0875C457" w:rsidR="001B33EA" w:rsidRPr="00DF5207" w:rsidRDefault="001B33EA" w:rsidP="00DF5207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color w:val="002060"/>
          <w:sz w:val="44"/>
          <w:szCs w:val="44"/>
        </w:rPr>
      </w:pPr>
      <w:r w:rsidRPr="00DF5207">
        <w:rPr>
          <w:rFonts w:ascii="Comic Sans MS" w:hAnsi="Comic Sans MS" w:cstheme="minorHAnsi"/>
          <w:b/>
          <w:bCs/>
          <w:color w:val="002060"/>
          <w:sz w:val="44"/>
          <w:szCs w:val="44"/>
        </w:rPr>
        <w:t>Design Details</w:t>
      </w:r>
    </w:p>
    <w:p w14:paraId="2FA9AA13" w14:textId="21DF6C08" w:rsidR="008B3058" w:rsidRDefault="008B3058" w:rsidP="008B3058">
      <w:pPr>
        <w:pStyle w:val="ListParagraph"/>
        <w:numPr>
          <w:ilvl w:val="0"/>
          <w:numId w:val="6"/>
        </w:num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8B3058">
        <w:rPr>
          <w:rFonts w:cstheme="minorHAnsi"/>
          <w:b/>
          <w:bCs/>
          <w:color w:val="0070C0"/>
          <w:sz w:val="36"/>
          <w:szCs w:val="36"/>
        </w:rPr>
        <w:t>Process Workflow</w:t>
      </w:r>
    </w:p>
    <w:p w14:paraId="0F2A0740" w14:textId="2AA99C41" w:rsidR="008B3058" w:rsidRDefault="008B3058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A64C89D" w14:textId="6BE651F1" w:rsidR="008B3058" w:rsidRDefault="008B3058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77108DF" w14:textId="526532B1" w:rsidR="008B3058" w:rsidRDefault="004D405E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FB2977" wp14:editId="6A15294A">
                <wp:simplePos x="0" y="0"/>
                <wp:positionH relativeFrom="column">
                  <wp:posOffset>3466214</wp:posOffset>
                </wp:positionH>
                <wp:positionV relativeFrom="paragraph">
                  <wp:posOffset>207762</wp:posOffset>
                </wp:positionV>
                <wp:extent cx="1021080" cy="786809"/>
                <wp:effectExtent l="0" t="0" r="26670" b="13335"/>
                <wp:wrapNone/>
                <wp:docPr id="16" name="Round Diagonal Corner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786809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7641F" w14:textId="603D87FF" w:rsidR="00CF4658" w:rsidRDefault="004D405E" w:rsidP="00CF4658">
                            <w:pPr>
                              <w:jc w:val="center"/>
                            </w:pPr>
                            <w:r>
                              <w:t>LinnearRegression</w:t>
                            </w:r>
                            <w:r w:rsidR="00CF4658">
                              <w:t xml:space="preserve">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B2977" id="Round Diagonal Corner Rectangle 16" o:spid="_x0000_s1026" style="position:absolute;margin-left:272.95pt;margin-top:16.35pt;width:80.4pt;height:61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21080,78680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" adj="-11796480,,5400" path="m131137,r889943,l1021080,r,655672c1021080,728097,962368,786809,889943,786809l,786809r,l,131137c,58712,58712,,131137,xe" fillcolor="white [3201]" strokecolor="#70ad47 [3209]" strokeweight="1pt">
                <v:stroke joinstyle="miter"/>
                <v:formulas/>
                <v:path arrowok="t" o:connecttype="custom" o:connectlocs="131137,0;1021080,0;1021080,0;1021080,655672;889943,786809;0,786809;0,786809;0,131137;131137,0" o:connectangles="0,0,0,0,0,0,0,0,0" textboxrect="0,0,1021080,786809"/>
                <v:textbox>
                  <w:txbxContent>
                    <w:p w14:paraId="50D7641F" w14:textId="603D87FF" w:rsidR="00CF4658" w:rsidRDefault="004D405E" w:rsidP="00CF4658">
                      <w:pPr>
                        <w:jc w:val="center"/>
                      </w:pPr>
                      <w:proofErr w:type="spellStart"/>
                      <w:r>
                        <w:t>LinnearRegression</w:t>
                      </w:r>
                      <w:proofErr w:type="spellEnd"/>
                      <w:r w:rsidR="00CF4658">
                        <w:t xml:space="preserve"> Algorithm</w:t>
                      </w:r>
                    </w:p>
                  </w:txbxContent>
                </v:textbox>
              </v:shape>
            </w:pict>
          </mc:Fallback>
        </mc:AlternateContent>
      </w:r>
      <w:r w:rsidR="00CF4658"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630959" wp14:editId="77333113">
                <wp:simplePos x="0" y="0"/>
                <wp:positionH relativeFrom="column">
                  <wp:posOffset>1386840</wp:posOffset>
                </wp:positionH>
                <wp:positionV relativeFrom="paragraph">
                  <wp:posOffset>217170</wp:posOffset>
                </wp:positionV>
                <wp:extent cx="1013460" cy="647700"/>
                <wp:effectExtent l="0" t="0" r="15240" b="19050"/>
                <wp:wrapNone/>
                <wp:docPr id="15" name="Round Diagonal Corner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6477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331F2" w14:textId="65A2303C" w:rsidR="00CF4658" w:rsidRPr="004D405E" w:rsidRDefault="004D405E" w:rsidP="004D405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move Null en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30959" id="Round Diagonal Corner Rectangle 15" o:spid="_x0000_s1027" style="position:absolute;margin-left:109.2pt;margin-top:17.1pt;width:79.8pt;height:5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13460,6477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" adj="-11796480,,5400" path="m107952,r905508,l1013460,r,539748c1013460,599368,965128,647700,905508,647700l,647700r,l,107952c,48332,48332,,107952,xe" fillcolor="white [3201]" strokecolor="#70ad47 [3209]" strokeweight="1pt">
                <v:stroke joinstyle="miter"/>
                <v:formulas/>
                <v:path arrowok="t" o:connecttype="custom" o:connectlocs="107952,0;1013460,0;1013460,0;1013460,539748;905508,647700;0,647700;0,647700;0,107952;107952,0" o:connectangles="0,0,0,0,0,0,0,0,0" textboxrect="0,0,1013460,647700"/>
                <v:textbox>
                  <w:txbxContent>
                    <w:p w14:paraId="1A4331F2" w14:textId="65A2303C" w:rsidR="00CF4658" w:rsidRPr="004D405E" w:rsidRDefault="004D405E" w:rsidP="004D405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move Null entry</w:t>
                      </w:r>
                    </w:p>
                  </w:txbxContent>
                </v:textbox>
              </v:shape>
            </w:pict>
          </mc:Fallback>
        </mc:AlternateContent>
      </w:r>
      <w:r w:rsidR="00CF4658"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228872" wp14:editId="5CECE3D3">
                <wp:simplePos x="0" y="0"/>
                <wp:positionH relativeFrom="margin">
                  <wp:posOffset>5067300</wp:posOffset>
                </wp:positionH>
                <wp:positionV relativeFrom="paragraph">
                  <wp:posOffset>3810</wp:posOffset>
                </wp:positionV>
                <wp:extent cx="784860" cy="937260"/>
                <wp:effectExtent l="0" t="0" r="15240" b="15240"/>
                <wp:wrapNone/>
                <wp:docPr id="9" name="Snip Single Corner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93726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29C14A" w14:textId="4B0E9C4B" w:rsidR="00CF4658" w:rsidRPr="004D405E" w:rsidRDefault="004D405E" w:rsidP="004D405E">
                            <w:pPr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est and train the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28872" id="Snip Single Corner Rectangle 9" o:spid="_x0000_s1028" style="position:absolute;margin-left:399pt;margin-top:.3pt;width:61.8pt;height:73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84860,93726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" adj="-11796480,,5400" path="m,l654047,,784860,130813r,806447l,937260,,xe" fillcolor="white [3201]" strokecolor="#70ad47 [3209]" strokeweight="1pt">
                <v:stroke joinstyle="miter"/>
                <v:formulas/>
                <v:path arrowok="t" o:connecttype="custom" o:connectlocs="0,0;654047,0;784860,130813;784860,937260;0,937260;0,0" o:connectangles="0,0,0,0,0,0" textboxrect="0,0,784860,937260"/>
                <v:textbox>
                  <w:txbxContent>
                    <w:p w14:paraId="3C29C14A" w14:textId="4B0E9C4B" w:rsidR="00CF4658" w:rsidRPr="004D405E" w:rsidRDefault="004D405E" w:rsidP="004D405E">
                      <w:pPr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est and train the mode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5781"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DA87E" wp14:editId="2EA5C7FC">
                <wp:simplePos x="0" y="0"/>
                <wp:positionH relativeFrom="margin">
                  <wp:align>left</wp:align>
                </wp:positionH>
                <wp:positionV relativeFrom="paragraph">
                  <wp:posOffset>3810</wp:posOffset>
                </wp:positionV>
                <wp:extent cx="769620" cy="891540"/>
                <wp:effectExtent l="0" t="0" r="11430" b="22860"/>
                <wp:wrapNone/>
                <wp:docPr id="3" name="Snip Single Corner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" cy="89154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34362F" w14:textId="6B06A113" w:rsidR="00105781" w:rsidRPr="004D405E" w:rsidRDefault="004D405E" w:rsidP="001057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DA87E" id="Snip Single Corner Rectangle 3" o:spid="_x0000_s1029" style="position:absolute;margin-left:0;margin-top:.3pt;width:60.6pt;height:70.2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769620,89154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" adj="-11796480,,5400" path="m,l641347,,769620,128273r,763267l,891540,,xe" fillcolor="white [3201]" strokecolor="#70ad47 [3209]" strokeweight="1pt">
                <v:stroke joinstyle="miter"/>
                <v:formulas/>
                <v:path arrowok="t" o:connecttype="custom" o:connectlocs="0,0;641347,0;769620,128273;769620,891540;0,891540;0,0" o:connectangles="0,0,0,0,0,0" textboxrect="0,0,769620,891540"/>
                <v:textbox>
                  <w:txbxContent>
                    <w:p w14:paraId="1434362F" w14:textId="6B06A113" w:rsidR="00105781" w:rsidRPr="004D405E" w:rsidRDefault="004D405E" w:rsidP="001057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6E4B0B" w14:textId="7FB4911D" w:rsidR="008B3058" w:rsidRDefault="00CF4658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15AF83" wp14:editId="5FACB05B">
                <wp:simplePos x="0" y="0"/>
                <wp:positionH relativeFrom="column">
                  <wp:posOffset>4625340</wp:posOffset>
                </wp:positionH>
                <wp:positionV relativeFrom="paragraph">
                  <wp:posOffset>33655</wp:posOffset>
                </wp:positionV>
                <wp:extent cx="388620" cy="220980"/>
                <wp:effectExtent l="0" t="19050" r="30480" b="45720"/>
                <wp:wrapNone/>
                <wp:docPr id="10" name="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20" cy="22098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37BC3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0" o:spid="_x0000_s1026" type="#_x0000_t13" style="position:absolute;margin-left:364.2pt;margin-top:2.65pt;width:30.6pt;height:17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" adj="15459" fillcolor="red" strokecolor="#1f3763 [1604]" strokeweight="1pt"/>
            </w:pict>
          </mc:Fallback>
        </mc:AlternateContent>
      </w:r>
      <w:r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5E933B" wp14:editId="4D2FFF85">
                <wp:simplePos x="0" y="0"/>
                <wp:positionH relativeFrom="column">
                  <wp:posOffset>899160</wp:posOffset>
                </wp:positionH>
                <wp:positionV relativeFrom="paragraph">
                  <wp:posOffset>41275</wp:posOffset>
                </wp:positionV>
                <wp:extent cx="429260" cy="243840"/>
                <wp:effectExtent l="0" t="19050" r="46990" b="41910"/>
                <wp:wrapNone/>
                <wp:docPr id="7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9260" cy="243840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15261" id="Right Arrow 7" o:spid="_x0000_s1026" type="#_x0000_t13" style="position:absolute;margin-left:70.8pt;margin-top:3.25pt;width:33.8pt;height:19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" adj="15465" fillcolor="red" strokecolor="#1f3763 [1604]" strokeweight="1pt"/>
            </w:pict>
          </mc:Fallback>
        </mc:AlternateContent>
      </w:r>
      <w:r w:rsidR="00105781">
        <w:rPr>
          <w:rFonts w:cstheme="minorHAnsi"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E9D3DD" wp14:editId="14C9F382">
                <wp:simplePos x="0" y="0"/>
                <wp:positionH relativeFrom="margin">
                  <wp:posOffset>2453640</wp:posOffset>
                </wp:positionH>
                <wp:positionV relativeFrom="paragraph">
                  <wp:posOffset>33655</wp:posOffset>
                </wp:positionV>
                <wp:extent cx="975360" cy="297180"/>
                <wp:effectExtent l="0" t="19050" r="34290" b="45720"/>
                <wp:wrapNone/>
                <wp:docPr id="11" name="Right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971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94C3F" id="Right Arrow 11" o:spid="_x0000_s1026" type="#_x0000_t13" style="position:absolute;margin-left:193.2pt;margin-top:2.65pt;width:76.8pt;height:23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" adj="18309" fillcolor="#4472c4 [3204]" strokecolor="#1f3763 [1604]" strokeweight="1pt">
                <w10:wrap anchorx="margin"/>
              </v:shape>
            </w:pict>
          </mc:Fallback>
        </mc:AlternateContent>
      </w:r>
    </w:p>
    <w:p w14:paraId="0041E4C1" w14:textId="726F4D00" w:rsidR="008B3058" w:rsidRDefault="008B3058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0D24A1CC" w14:textId="77777777" w:rsidR="003D54EB" w:rsidRDefault="003D54EB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0B331EE" w14:textId="77777777" w:rsidR="003D54EB" w:rsidRDefault="003D54EB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7A92B613" w14:textId="77777777" w:rsidR="003D54EB" w:rsidRDefault="003D54EB" w:rsidP="00AA1C45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88897DB" w14:textId="558F6E99" w:rsidR="00463E02" w:rsidRPr="00DF5207" w:rsidRDefault="00463E02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DF5207">
        <w:rPr>
          <w:rFonts w:cstheme="minorHAnsi"/>
          <w:b/>
          <w:bCs/>
          <w:color w:val="0070C0"/>
          <w:sz w:val="36"/>
          <w:szCs w:val="36"/>
        </w:rPr>
        <w:t>2. Error Handling</w:t>
      </w:r>
    </w:p>
    <w:p w14:paraId="69E4E8AA" w14:textId="3BB5858D" w:rsidR="00DF5207" w:rsidRDefault="00DF5207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Initially we got error </w:t>
      </w:r>
      <w:r w:rsidR="003D54EB">
        <w:rPr>
          <w:rFonts w:cstheme="minorHAnsi"/>
          <w:sz w:val="28"/>
          <w:szCs w:val="28"/>
        </w:rPr>
        <w:t>in the read the data from the file</w:t>
      </w:r>
      <w:r>
        <w:rPr>
          <w:rFonts w:cstheme="minorHAnsi"/>
          <w:sz w:val="28"/>
          <w:szCs w:val="28"/>
        </w:rPr>
        <w:t>.</w:t>
      </w:r>
    </w:p>
    <w:p w14:paraId="5A8290C9" w14:textId="77777777" w:rsidR="00DF5207" w:rsidRDefault="00DF5207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232013A0" w14:textId="606FDE14" w:rsidR="00463E02" w:rsidRDefault="00DF5207" w:rsidP="00DF5207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color w:val="002060"/>
          <w:sz w:val="44"/>
          <w:szCs w:val="44"/>
        </w:rPr>
      </w:pPr>
      <w:r w:rsidRPr="00DF5207">
        <w:rPr>
          <w:rFonts w:ascii="Comic Sans MS" w:hAnsi="Comic Sans MS" w:cstheme="minorHAnsi"/>
          <w:b/>
          <w:bCs/>
          <w:color w:val="002060"/>
          <w:sz w:val="44"/>
          <w:szCs w:val="44"/>
        </w:rPr>
        <w:lastRenderedPageBreak/>
        <w:t>Performance</w:t>
      </w:r>
    </w:p>
    <w:p w14:paraId="343B4435" w14:textId="77777777" w:rsidR="005220E0" w:rsidRPr="00DF5207" w:rsidRDefault="005220E0" w:rsidP="00DF5207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color w:val="002060"/>
          <w:sz w:val="44"/>
          <w:szCs w:val="44"/>
        </w:rPr>
      </w:pPr>
    </w:p>
    <w:p w14:paraId="3EA79775" w14:textId="46601308" w:rsidR="00DF5207" w:rsidRPr="0038642C" w:rsidRDefault="00DF5207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38642C">
        <w:rPr>
          <w:rFonts w:cstheme="minorHAnsi"/>
          <w:b/>
          <w:bCs/>
          <w:color w:val="0070C0"/>
          <w:sz w:val="36"/>
          <w:szCs w:val="36"/>
        </w:rPr>
        <w:t>1. Reusability</w:t>
      </w:r>
    </w:p>
    <w:p w14:paraId="2DAA2651" w14:textId="10CA5AAE" w:rsidR="00BF1D9A" w:rsidRPr="00BF1D9A" w:rsidRDefault="00BF1D9A" w:rsidP="00AA1C45">
      <w:pPr>
        <w:tabs>
          <w:tab w:val="left" w:pos="1236"/>
        </w:tabs>
        <w:rPr>
          <w:rFonts w:cstheme="minorHAnsi"/>
          <w:bCs/>
          <w:color w:val="404040" w:themeColor="text1" w:themeTint="BF"/>
          <w:sz w:val="28"/>
          <w:szCs w:val="36"/>
        </w:rPr>
      </w:pPr>
      <w:r>
        <w:rPr>
          <w:rFonts w:cstheme="minorHAnsi"/>
          <w:bCs/>
          <w:color w:val="404040" w:themeColor="text1" w:themeTint="BF"/>
          <w:sz w:val="28"/>
          <w:szCs w:val="36"/>
        </w:rPr>
        <w:t>The techniques follows the aspect</w:t>
      </w:r>
      <w:r w:rsidR="00CD649F">
        <w:rPr>
          <w:rFonts w:cstheme="minorHAnsi"/>
          <w:bCs/>
          <w:color w:val="404040" w:themeColor="text1" w:themeTint="BF"/>
          <w:sz w:val="28"/>
          <w:szCs w:val="36"/>
        </w:rPr>
        <w:t>s</w:t>
      </w:r>
      <w:r>
        <w:rPr>
          <w:rFonts w:cstheme="minorHAnsi"/>
          <w:bCs/>
          <w:color w:val="404040" w:themeColor="text1" w:themeTint="BF"/>
          <w:sz w:val="28"/>
          <w:szCs w:val="36"/>
        </w:rPr>
        <w:t xml:space="preserve"> of </w:t>
      </w:r>
      <w:r w:rsidR="00CD649F">
        <w:rPr>
          <w:rFonts w:cstheme="minorHAnsi"/>
          <w:bCs/>
          <w:color w:val="404040" w:themeColor="text1" w:themeTint="BF"/>
          <w:sz w:val="28"/>
          <w:szCs w:val="36"/>
        </w:rPr>
        <w:t>reusability as it python if I have modify or reuse it for any other  processes then it will be useful for my work.</w:t>
      </w:r>
    </w:p>
    <w:p w14:paraId="378CF487" w14:textId="017053B3" w:rsidR="00DF5207" w:rsidRPr="0038642C" w:rsidRDefault="00DF5207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38642C">
        <w:rPr>
          <w:rFonts w:cstheme="minorHAnsi"/>
          <w:b/>
          <w:bCs/>
          <w:color w:val="0070C0"/>
          <w:sz w:val="36"/>
          <w:szCs w:val="36"/>
        </w:rPr>
        <w:t>2. Application compatibility</w:t>
      </w:r>
    </w:p>
    <w:p w14:paraId="4D47A064" w14:textId="4ABF4552" w:rsidR="00E004FA" w:rsidRDefault="00BF1D9A" w:rsidP="00AA1C45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’m using python to code this process and python is a compatible language  then sent to python code page direct access.</w:t>
      </w:r>
    </w:p>
    <w:p w14:paraId="29EB7058" w14:textId="0B435E06" w:rsidR="00DF5207" w:rsidRPr="0038642C" w:rsidRDefault="00DF5207" w:rsidP="00AA1C45">
      <w:pPr>
        <w:tabs>
          <w:tab w:val="left" w:pos="1236"/>
        </w:tabs>
        <w:rPr>
          <w:rFonts w:cstheme="minorHAnsi"/>
          <w:b/>
          <w:bCs/>
          <w:color w:val="0070C0"/>
          <w:sz w:val="36"/>
          <w:szCs w:val="36"/>
        </w:rPr>
      </w:pPr>
      <w:r w:rsidRPr="0038642C">
        <w:rPr>
          <w:rFonts w:cstheme="minorHAnsi"/>
          <w:b/>
          <w:bCs/>
          <w:color w:val="0070C0"/>
          <w:sz w:val="36"/>
          <w:szCs w:val="36"/>
        </w:rPr>
        <w:t>3. Resource utilization</w:t>
      </w:r>
    </w:p>
    <w:p w14:paraId="60DC1B0A" w14:textId="53BB53E7" w:rsidR="0038642C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ython provides a lot of functionalities also code is small so if a user is using it. It will not going to python provides a lot of database related module so it is easy to operate with less power consumption as well.</w:t>
      </w:r>
    </w:p>
    <w:p w14:paraId="04FCE502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5FB9A3F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305936E2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99B4754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050C4972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436A4B6B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FDC19C4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9D56280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2A308A5D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2338DEAA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57C2E12B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6A451E69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78ACA2A5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11E8817D" w14:textId="77777777" w:rsidR="00CD649F" w:rsidRDefault="00CD649F" w:rsidP="00CD649F">
      <w:pPr>
        <w:tabs>
          <w:tab w:val="left" w:pos="1236"/>
        </w:tabs>
        <w:rPr>
          <w:rFonts w:cstheme="minorHAnsi"/>
          <w:sz w:val="28"/>
          <w:szCs w:val="28"/>
        </w:rPr>
      </w:pPr>
    </w:p>
    <w:p w14:paraId="4738FFD5" w14:textId="759D6834" w:rsidR="0038642C" w:rsidRDefault="0038642C" w:rsidP="0038642C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color w:val="002060"/>
          <w:sz w:val="44"/>
          <w:szCs w:val="44"/>
        </w:rPr>
      </w:pPr>
      <w:r w:rsidRPr="0038642C">
        <w:rPr>
          <w:rFonts w:ascii="Comic Sans MS" w:hAnsi="Comic Sans MS" w:cstheme="minorHAnsi"/>
          <w:b/>
          <w:bCs/>
          <w:color w:val="002060"/>
          <w:sz w:val="44"/>
          <w:szCs w:val="44"/>
        </w:rPr>
        <w:lastRenderedPageBreak/>
        <w:t>Conclusion</w:t>
      </w:r>
    </w:p>
    <w:p w14:paraId="2BA00061" w14:textId="77777777" w:rsidR="005220E0" w:rsidRPr="0038642C" w:rsidRDefault="005220E0" w:rsidP="0038642C">
      <w:pPr>
        <w:tabs>
          <w:tab w:val="left" w:pos="1236"/>
        </w:tabs>
        <w:jc w:val="center"/>
        <w:rPr>
          <w:rFonts w:ascii="Comic Sans MS" w:hAnsi="Comic Sans MS" w:cstheme="minorHAnsi"/>
          <w:b/>
          <w:bCs/>
          <w:color w:val="002060"/>
          <w:sz w:val="44"/>
          <w:szCs w:val="44"/>
        </w:rPr>
      </w:pPr>
    </w:p>
    <w:p w14:paraId="1D44E713" w14:textId="1B58F8CD" w:rsidR="00CD649F" w:rsidRDefault="00CD649F" w:rsidP="003D54EB">
      <w:pPr>
        <w:tabs>
          <w:tab w:val="left" w:pos="123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</w:t>
      </w:r>
      <w:r w:rsidR="003D54EB">
        <w:rPr>
          <w:rFonts w:cstheme="minorHAnsi"/>
          <w:sz w:val="28"/>
          <w:szCs w:val="28"/>
        </w:rPr>
        <w:t xml:space="preserve"> Model is predict the appropriate user of the credit card.</w:t>
      </w:r>
    </w:p>
    <w:p w14:paraId="3E0A3261" w14:textId="77777777" w:rsidR="0038642C" w:rsidRDefault="0038642C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4524E3C9" w14:textId="67B486F9" w:rsidR="0038642C" w:rsidRPr="0038642C" w:rsidRDefault="0038642C" w:rsidP="0038642C">
      <w:pPr>
        <w:tabs>
          <w:tab w:val="left" w:pos="1236"/>
        </w:tabs>
        <w:jc w:val="center"/>
        <w:rPr>
          <w:rFonts w:cstheme="minorHAnsi"/>
          <w:b/>
          <w:bCs/>
          <w:color w:val="002060"/>
          <w:sz w:val="44"/>
          <w:szCs w:val="44"/>
        </w:rPr>
      </w:pPr>
      <w:r w:rsidRPr="0038642C">
        <w:rPr>
          <w:rFonts w:cstheme="minorHAnsi"/>
          <w:b/>
          <w:bCs/>
          <w:color w:val="002060"/>
          <w:sz w:val="44"/>
          <w:szCs w:val="44"/>
        </w:rPr>
        <w:lastRenderedPageBreak/>
        <w:t>References</w:t>
      </w:r>
    </w:p>
    <w:p w14:paraId="13AAEF74" w14:textId="202EBBD8" w:rsidR="0038642C" w:rsidRDefault="0038642C" w:rsidP="0038642C">
      <w:pPr>
        <w:pStyle w:val="ListParagraph"/>
        <w:numPr>
          <w:ilvl w:val="0"/>
          <w:numId w:val="5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5220E0">
        <w:rPr>
          <w:rStyle w:val="Hyperlink"/>
          <w:rFonts w:cstheme="minorHAnsi"/>
          <w:sz w:val="28"/>
          <w:szCs w:val="28"/>
        </w:rPr>
        <w:t>https://scikit-</w:t>
      </w:r>
      <w:r w:rsidR="005220E0">
        <w:rPr>
          <w:rStyle w:val="Hyperlink"/>
          <w:rFonts w:cstheme="minorHAnsi"/>
          <w:sz w:val="28"/>
          <w:szCs w:val="28"/>
        </w:rPr>
        <w:t>learn.org</w:t>
      </w:r>
    </w:p>
    <w:p w14:paraId="28D6BFAF" w14:textId="731C6CD8" w:rsidR="0038642C" w:rsidRDefault="005220E0" w:rsidP="0038642C">
      <w:pPr>
        <w:pStyle w:val="ListParagraph"/>
        <w:numPr>
          <w:ilvl w:val="0"/>
          <w:numId w:val="5"/>
        </w:numPr>
        <w:tabs>
          <w:tab w:val="left" w:pos="1236"/>
        </w:tabs>
        <w:rPr>
          <w:rFonts w:cstheme="minorHAnsi"/>
          <w:sz w:val="28"/>
          <w:szCs w:val="28"/>
        </w:rPr>
      </w:pPr>
      <w:r>
        <w:rPr>
          <w:rStyle w:val="Hyperlink"/>
          <w:rFonts w:cstheme="minorHAnsi"/>
          <w:sz w:val="28"/>
          <w:szCs w:val="28"/>
        </w:rPr>
        <w:t>https://numpy.org</w:t>
      </w:r>
    </w:p>
    <w:p w14:paraId="0EF6AB8F" w14:textId="32E2A616" w:rsidR="0038642C" w:rsidRDefault="0038642C" w:rsidP="0038642C">
      <w:pPr>
        <w:pStyle w:val="ListParagraph"/>
        <w:numPr>
          <w:ilvl w:val="0"/>
          <w:numId w:val="5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5220E0">
        <w:rPr>
          <w:rStyle w:val="Hyperlink"/>
          <w:rFonts w:cstheme="minorHAnsi"/>
          <w:sz w:val="28"/>
          <w:szCs w:val="28"/>
        </w:rPr>
        <w:t>https://seaborn.pydata.org/ex</w:t>
      </w:r>
      <w:r w:rsidR="005220E0">
        <w:rPr>
          <w:rStyle w:val="Hyperlink"/>
          <w:rFonts w:cstheme="minorHAnsi"/>
          <w:sz w:val="28"/>
          <w:szCs w:val="28"/>
        </w:rPr>
        <w:t>amples/regression</w:t>
      </w:r>
    </w:p>
    <w:p w14:paraId="71630938" w14:textId="7244E4A7" w:rsidR="0038642C" w:rsidRDefault="005220E0" w:rsidP="0038642C">
      <w:pPr>
        <w:pStyle w:val="ListParagraph"/>
        <w:numPr>
          <w:ilvl w:val="0"/>
          <w:numId w:val="5"/>
        </w:numPr>
        <w:tabs>
          <w:tab w:val="left" w:pos="1236"/>
        </w:tabs>
        <w:rPr>
          <w:rFonts w:cstheme="minorHAnsi"/>
          <w:sz w:val="28"/>
          <w:szCs w:val="28"/>
        </w:rPr>
      </w:pPr>
      <w:r>
        <w:rPr>
          <w:rStyle w:val="Hyperlink"/>
          <w:rFonts w:cstheme="minorHAnsi"/>
          <w:sz w:val="28"/>
          <w:szCs w:val="28"/>
        </w:rPr>
        <w:t>https://seaborn.pydata.org</w:t>
      </w:r>
    </w:p>
    <w:p w14:paraId="5B926CDF" w14:textId="4AF1C9EB" w:rsidR="0038642C" w:rsidRDefault="0038642C" w:rsidP="0038642C">
      <w:pPr>
        <w:pStyle w:val="ListParagraph"/>
        <w:numPr>
          <w:ilvl w:val="0"/>
          <w:numId w:val="5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5220E0">
        <w:rPr>
          <w:rStyle w:val="Hyperlink"/>
          <w:rFonts w:cstheme="minorHAnsi"/>
          <w:sz w:val="28"/>
          <w:szCs w:val="28"/>
        </w:rPr>
        <w:t>https://matplotlib.org/</w:t>
      </w:r>
    </w:p>
    <w:p w14:paraId="141B299D" w14:textId="6FE64E9E" w:rsidR="0038642C" w:rsidRDefault="0038642C" w:rsidP="0038642C">
      <w:pPr>
        <w:pStyle w:val="ListParagraph"/>
        <w:numPr>
          <w:ilvl w:val="0"/>
          <w:numId w:val="5"/>
        </w:numPr>
        <w:tabs>
          <w:tab w:val="left" w:pos="1236"/>
        </w:tabs>
        <w:rPr>
          <w:rFonts w:cstheme="minorHAnsi"/>
          <w:sz w:val="28"/>
          <w:szCs w:val="28"/>
        </w:rPr>
      </w:pPr>
      <w:r w:rsidRPr="005220E0">
        <w:rPr>
          <w:rStyle w:val="Hyperlink"/>
          <w:rFonts w:cstheme="minorHAnsi"/>
          <w:sz w:val="28"/>
          <w:szCs w:val="28"/>
        </w:rPr>
        <w:t>https://</w:t>
      </w:r>
      <w:r w:rsidR="005220E0">
        <w:rPr>
          <w:rStyle w:val="Hyperlink"/>
          <w:rFonts w:cstheme="minorHAnsi"/>
          <w:sz w:val="28"/>
          <w:szCs w:val="28"/>
        </w:rPr>
        <w:t>pandas.pydata.org/docs</w:t>
      </w:r>
    </w:p>
    <w:p w14:paraId="7DBB0E23" w14:textId="77777777" w:rsidR="0038642C" w:rsidRPr="0038642C" w:rsidRDefault="0038642C" w:rsidP="0038642C">
      <w:pPr>
        <w:tabs>
          <w:tab w:val="left" w:pos="1236"/>
        </w:tabs>
        <w:ind w:left="360"/>
        <w:rPr>
          <w:rFonts w:cstheme="minorHAnsi"/>
          <w:sz w:val="28"/>
          <w:szCs w:val="28"/>
        </w:rPr>
      </w:pPr>
    </w:p>
    <w:sectPr w:rsidR="0038642C" w:rsidRPr="0038642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DC85D" w14:textId="77777777" w:rsidR="00701B1E" w:rsidRDefault="00701B1E" w:rsidP="00AE1FD4">
      <w:pPr>
        <w:spacing w:after="0" w:line="240" w:lineRule="auto"/>
      </w:pPr>
      <w:r>
        <w:separator/>
      </w:r>
    </w:p>
  </w:endnote>
  <w:endnote w:type="continuationSeparator" w:id="0">
    <w:p w14:paraId="3AEFC3FE" w14:textId="77777777" w:rsidR="00701B1E" w:rsidRDefault="00701B1E" w:rsidP="00AE1F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19C6A" w14:textId="77777777" w:rsidR="00701B1E" w:rsidRDefault="00701B1E" w:rsidP="00AE1FD4">
      <w:pPr>
        <w:spacing w:after="0" w:line="240" w:lineRule="auto"/>
      </w:pPr>
      <w:r>
        <w:separator/>
      </w:r>
    </w:p>
  </w:footnote>
  <w:footnote w:type="continuationSeparator" w:id="0">
    <w:p w14:paraId="097A7069" w14:textId="77777777" w:rsidR="00701B1E" w:rsidRDefault="00701B1E" w:rsidP="00AE1F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4C283" w14:textId="6E3AEF4B" w:rsidR="00AE1FD4" w:rsidRDefault="00AE1FD4" w:rsidP="00AE1FD4">
    <w:pPr>
      <w:pStyle w:val="Header"/>
      <w:jc w:val="right"/>
    </w:pPr>
    <w:r>
      <w:rPr>
        <w:noProof/>
        <w:lang w:eastAsia="en-IN"/>
      </w:rPr>
      <w:drawing>
        <wp:inline distT="0" distB="0" distL="0" distR="0" wp14:anchorId="65FB0402" wp14:editId="69D5B2FD">
          <wp:extent cx="2110740" cy="325201"/>
          <wp:effectExtent l="0" t="0" r="0" b="0"/>
          <wp:docPr id="5" name="Picture 5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910" cy="334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B0181"/>
    <w:multiLevelType w:val="hybridMultilevel"/>
    <w:tmpl w:val="DB2017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26EA4"/>
    <w:multiLevelType w:val="hybridMultilevel"/>
    <w:tmpl w:val="B1F6D9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B06059"/>
    <w:multiLevelType w:val="hybridMultilevel"/>
    <w:tmpl w:val="067E76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36A2C"/>
    <w:multiLevelType w:val="hybridMultilevel"/>
    <w:tmpl w:val="C1206C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C1D84"/>
    <w:multiLevelType w:val="hybridMultilevel"/>
    <w:tmpl w:val="008A20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E00744"/>
    <w:multiLevelType w:val="hybridMultilevel"/>
    <w:tmpl w:val="B70607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C3AD2"/>
    <w:multiLevelType w:val="hybridMultilevel"/>
    <w:tmpl w:val="DC5EAD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234D26"/>
    <w:multiLevelType w:val="hybridMultilevel"/>
    <w:tmpl w:val="CF9646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03109A"/>
    <w:multiLevelType w:val="hybridMultilevel"/>
    <w:tmpl w:val="31B449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681278">
    <w:abstractNumId w:val="8"/>
  </w:num>
  <w:num w:numId="2" w16cid:durableId="326325754">
    <w:abstractNumId w:val="0"/>
  </w:num>
  <w:num w:numId="3" w16cid:durableId="274025903">
    <w:abstractNumId w:val="4"/>
  </w:num>
  <w:num w:numId="4" w16cid:durableId="241068835">
    <w:abstractNumId w:val="2"/>
  </w:num>
  <w:num w:numId="5" w16cid:durableId="548459">
    <w:abstractNumId w:val="1"/>
  </w:num>
  <w:num w:numId="6" w16cid:durableId="613052815">
    <w:abstractNumId w:val="6"/>
  </w:num>
  <w:num w:numId="7" w16cid:durableId="1445267044">
    <w:abstractNumId w:val="3"/>
  </w:num>
  <w:num w:numId="8" w16cid:durableId="916014586">
    <w:abstractNumId w:val="7"/>
  </w:num>
  <w:num w:numId="9" w16cid:durableId="12569844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AUiC0tzcxNTAyUdpeDU4uLM/DyQAsNaAIReQpssAAAA"/>
  </w:docVars>
  <w:rsids>
    <w:rsidRoot w:val="00390006"/>
    <w:rsid w:val="000B1B4D"/>
    <w:rsid w:val="000C0A61"/>
    <w:rsid w:val="00105781"/>
    <w:rsid w:val="00105A6C"/>
    <w:rsid w:val="00151239"/>
    <w:rsid w:val="001B33EA"/>
    <w:rsid w:val="001C2A1D"/>
    <w:rsid w:val="0026315B"/>
    <w:rsid w:val="00270B23"/>
    <w:rsid w:val="002F2553"/>
    <w:rsid w:val="0038642C"/>
    <w:rsid w:val="00390006"/>
    <w:rsid w:val="00395FBD"/>
    <w:rsid w:val="003B2614"/>
    <w:rsid w:val="003C2542"/>
    <w:rsid w:val="003D54EB"/>
    <w:rsid w:val="003E16A5"/>
    <w:rsid w:val="0040752F"/>
    <w:rsid w:val="00463E02"/>
    <w:rsid w:val="00465DAD"/>
    <w:rsid w:val="00476BA3"/>
    <w:rsid w:val="004D405E"/>
    <w:rsid w:val="004F71E7"/>
    <w:rsid w:val="005159AA"/>
    <w:rsid w:val="00515E3D"/>
    <w:rsid w:val="005220E0"/>
    <w:rsid w:val="00533C2F"/>
    <w:rsid w:val="00536D29"/>
    <w:rsid w:val="00597D0A"/>
    <w:rsid w:val="005E33B1"/>
    <w:rsid w:val="005F660F"/>
    <w:rsid w:val="006126AA"/>
    <w:rsid w:val="006127FC"/>
    <w:rsid w:val="00615883"/>
    <w:rsid w:val="006252E5"/>
    <w:rsid w:val="006447AD"/>
    <w:rsid w:val="006614D3"/>
    <w:rsid w:val="00674547"/>
    <w:rsid w:val="00682FFD"/>
    <w:rsid w:val="006959FA"/>
    <w:rsid w:val="006B0466"/>
    <w:rsid w:val="006E1DDD"/>
    <w:rsid w:val="006F3B25"/>
    <w:rsid w:val="00701B1E"/>
    <w:rsid w:val="0071564F"/>
    <w:rsid w:val="0073288E"/>
    <w:rsid w:val="00744816"/>
    <w:rsid w:val="00745B6B"/>
    <w:rsid w:val="0076518C"/>
    <w:rsid w:val="00790B0C"/>
    <w:rsid w:val="007924C7"/>
    <w:rsid w:val="007B59AE"/>
    <w:rsid w:val="007C7C4C"/>
    <w:rsid w:val="007F6811"/>
    <w:rsid w:val="008B3058"/>
    <w:rsid w:val="008C609B"/>
    <w:rsid w:val="008F6E36"/>
    <w:rsid w:val="00901A3E"/>
    <w:rsid w:val="00903DFA"/>
    <w:rsid w:val="009061E8"/>
    <w:rsid w:val="0091143B"/>
    <w:rsid w:val="009374E0"/>
    <w:rsid w:val="009928F9"/>
    <w:rsid w:val="009E18D0"/>
    <w:rsid w:val="00AA0CAB"/>
    <w:rsid w:val="00AA1C45"/>
    <w:rsid w:val="00AC41E3"/>
    <w:rsid w:val="00AE1FD4"/>
    <w:rsid w:val="00B006DD"/>
    <w:rsid w:val="00B02854"/>
    <w:rsid w:val="00B15A2C"/>
    <w:rsid w:val="00B21662"/>
    <w:rsid w:val="00B94FFB"/>
    <w:rsid w:val="00BE6FDD"/>
    <w:rsid w:val="00BF1D9A"/>
    <w:rsid w:val="00C36BC1"/>
    <w:rsid w:val="00C43FFD"/>
    <w:rsid w:val="00CD649F"/>
    <w:rsid w:val="00CE5EDF"/>
    <w:rsid w:val="00CF4658"/>
    <w:rsid w:val="00CF5153"/>
    <w:rsid w:val="00D159FF"/>
    <w:rsid w:val="00D621FB"/>
    <w:rsid w:val="00D62D4D"/>
    <w:rsid w:val="00DA01EF"/>
    <w:rsid w:val="00DD6AE1"/>
    <w:rsid w:val="00DF5207"/>
    <w:rsid w:val="00E00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8E2D9"/>
  <w15:chartTrackingRefBased/>
  <w15:docId w15:val="{650421BF-D85C-43CE-A202-4FE9ECA1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16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0A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18D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63E0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642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642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216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21662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21662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21662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B21662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E1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FD4"/>
  </w:style>
  <w:style w:type="paragraph" w:styleId="Footer">
    <w:name w:val="footer"/>
    <w:basedOn w:val="Normal"/>
    <w:link w:val="FooterChar"/>
    <w:uiPriority w:val="99"/>
    <w:unhideWhenUsed/>
    <w:rsid w:val="00AE1F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FD4"/>
  </w:style>
  <w:style w:type="character" w:styleId="CommentReference">
    <w:name w:val="annotation reference"/>
    <w:basedOn w:val="DefaultParagraphFont"/>
    <w:uiPriority w:val="99"/>
    <w:semiHidden/>
    <w:unhideWhenUsed/>
    <w:rsid w:val="003E16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16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16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16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16A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910</Words>
  <Characters>519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uddin Shaikh</dc:creator>
  <cp:keywords/>
  <dc:description/>
  <cp:lastModifiedBy>DIGAMBAR RATHOD</cp:lastModifiedBy>
  <cp:revision>2</cp:revision>
  <cp:lastPrinted>2022-02-01T17:33:00Z</cp:lastPrinted>
  <dcterms:created xsi:type="dcterms:W3CDTF">2023-04-26T07:58:00Z</dcterms:created>
  <dcterms:modified xsi:type="dcterms:W3CDTF">2023-04-26T07:58:00Z</dcterms:modified>
</cp:coreProperties>
</file>